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D1F57" w14:textId="77777777" w:rsidR="008D33E1" w:rsidRPr="00BE4673" w:rsidRDefault="008D33E1" w:rsidP="008D33E1">
      <w:pPr>
        <w:spacing w:line="360" w:lineRule="auto"/>
        <w:ind w:right="6"/>
        <w:jc w:val="right"/>
        <w:rPr>
          <w:rFonts w:ascii="Times New Roman" w:eastAsia="Verdana" w:hAnsi="Times New Roman" w:cs="Times New Roman"/>
          <w:sz w:val="36"/>
          <w:szCs w:val="36"/>
        </w:rPr>
      </w:pPr>
      <w:bookmarkStart w:id="0" w:name="_Hlk41656665"/>
      <w:bookmarkEnd w:id="0"/>
    </w:p>
    <w:p w14:paraId="2DC81630" w14:textId="77777777" w:rsidR="008D33E1" w:rsidRPr="00BE4673" w:rsidRDefault="008D33E1" w:rsidP="008D33E1">
      <w:pPr>
        <w:spacing w:line="360" w:lineRule="auto"/>
        <w:ind w:right="6"/>
        <w:jc w:val="right"/>
        <w:rPr>
          <w:rFonts w:ascii="Times New Roman" w:hAnsi="Times New Roman" w:cs="Times New Roman"/>
          <w:sz w:val="36"/>
          <w:szCs w:val="36"/>
        </w:rPr>
      </w:pPr>
      <w:r w:rsidRPr="00BE4673">
        <w:rPr>
          <w:rFonts w:ascii="Times New Roman" w:eastAsia="Verdana" w:hAnsi="Times New Roman" w:cs="Times New Roman"/>
          <w:sz w:val="36"/>
          <w:szCs w:val="36"/>
        </w:rPr>
        <w:t>University of Nottingham Ningbo China</w:t>
      </w:r>
    </w:p>
    <w:p w14:paraId="7007F126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7BBB241B" w14:textId="77777777" w:rsidR="008D33E1" w:rsidRPr="00BE4673" w:rsidRDefault="008D33E1" w:rsidP="008D33E1">
      <w:pPr>
        <w:spacing w:line="360" w:lineRule="auto"/>
        <w:ind w:right="6"/>
        <w:jc w:val="right"/>
        <w:rPr>
          <w:rFonts w:ascii="Times New Roman" w:hAnsi="Times New Roman" w:cs="Times New Roman"/>
          <w:b/>
          <w:bCs/>
          <w:sz w:val="36"/>
          <w:szCs w:val="36"/>
        </w:rPr>
      </w:pPr>
      <w:r w:rsidRPr="00BE4673">
        <w:rPr>
          <w:rFonts w:ascii="Times New Roman" w:eastAsia="Verdana" w:hAnsi="Times New Roman" w:cs="Times New Roman"/>
          <w:b/>
          <w:bCs/>
          <w:sz w:val="36"/>
          <w:szCs w:val="36"/>
        </w:rPr>
        <w:t>Faculty of Business</w:t>
      </w:r>
    </w:p>
    <w:p w14:paraId="55650FD3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211D00C6" w14:textId="77777777" w:rsidR="008D33E1" w:rsidRPr="00BE4673" w:rsidRDefault="008D33E1" w:rsidP="008D33E1">
      <w:pPr>
        <w:spacing w:line="360" w:lineRule="auto"/>
        <w:ind w:right="6"/>
        <w:jc w:val="right"/>
        <w:rPr>
          <w:rFonts w:ascii="Times New Roman" w:hAnsi="Times New Roman" w:cs="Times New Roman"/>
          <w:sz w:val="36"/>
          <w:szCs w:val="36"/>
        </w:rPr>
      </w:pPr>
      <w:r w:rsidRPr="00BE4673">
        <w:rPr>
          <w:rFonts w:ascii="Times New Roman" w:eastAsia="Verdana" w:hAnsi="Times New Roman" w:cs="Times New Roman"/>
          <w:sz w:val="36"/>
          <w:szCs w:val="36"/>
        </w:rPr>
        <w:t>Academic Year 2019/20 Semester</w:t>
      </w:r>
    </w:p>
    <w:p w14:paraId="70B36DB7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84F1C1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3B3EB9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4E20F3C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F6F23FA" w14:textId="77777777" w:rsidR="008D33E1" w:rsidRPr="00BE4673" w:rsidRDefault="008D33E1" w:rsidP="008D33E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5C3E39F" w14:textId="18C25960" w:rsidR="008D33E1" w:rsidRPr="00BE4673" w:rsidRDefault="00D85615" w:rsidP="008D33E1">
      <w:pPr>
        <w:spacing w:line="360" w:lineRule="auto"/>
        <w:jc w:val="right"/>
        <w:rPr>
          <w:rFonts w:ascii="Times New Roman" w:eastAsia="Verdana" w:hAnsi="Times New Roman" w:cs="Times New Roman"/>
          <w:b/>
          <w:bCs/>
          <w:sz w:val="28"/>
          <w:szCs w:val="28"/>
        </w:rPr>
      </w:pPr>
      <w:r w:rsidRPr="00BE4673">
        <w:rPr>
          <w:rFonts w:ascii="Times New Roman" w:eastAsia="Verdana" w:hAnsi="Times New Roman" w:cs="Times New Roman"/>
          <w:b/>
          <w:bCs/>
          <w:sz w:val="28"/>
          <w:szCs w:val="28"/>
        </w:rPr>
        <w:t>Machine Learning and Predictive Analytics</w:t>
      </w:r>
      <w:r w:rsidR="008D33E1" w:rsidRPr="00BE4673">
        <w:rPr>
          <w:rFonts w:ascii="Times New Roman" w:eastAsia="Verdana" w:hAnsi="Times New Roman" w:cs="Times New Roman"/>
          <w:b/>
          <w:bCs/>
          <w:sz w:val="28"/>
          <w:szCs w:val="28"/>
        </w:rPr>
        <w:t xml:space="preserve"> </w:t>
      </w:r>
    </w:p>
    <w:p w14:paraId="37000E46" w14:textId="44875947" w:rsidR="008D33E1" w:rsidRPr="00BE4673" w:rsidRDefault="006634BF" w:rsidP="008D33E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eastAsia="Verdana" w:hAnsi="Times New Roman" w:cs="Times New Roman"/>
          <w:b/>
          <w:bCs/>
          <w:sz w:val="28"/>
          <w:szCs w:val="28"/>
        </w:rPr>
        <w:t>(BUSI4391 UNNC) (SPC1 19-20)</w:t>
      </w:r>
      <w:r w:rsidR="008D33E1" w:rsidRPr="00BE4673">
        <w:rPr>
          <w:rFonts w:ascii="Times New Roman" w:eastAsia="Verdana" w:hAnsi="Times New Roman" w:cs="Times New Roman"/>
          <w:b/>
          <w:bCs/>
          <w:sz w:val="28"/>
          <w:szCs w:val="28"/>
        </w:rPr>
        <w:t>)</w:t>
      </w:r>
    </w:p>
    <w:p w14:paraId="18306029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E5B860" w14:textId="0513B664" w:rsidR="008D33E1" w:rsidRPr="00BE4673" w:rsidRDefault="008D33E1" w:rsidP="001B30E3">
      <w:pPr>
        <w:spacing w:line="360" w:lineRule="auto"/>
        <w:ind w:firstLineChars="1650" w:firstLine="4638"/>
        <w:jc w:val="right"/>
        <w:rPr>
          <w:rFonts w:ascii="Times New Roman" w:hAnsi="Times New Roman" w:cs="Times New Roman"/>
          <w:sz w:val="28"/>
          <w:szCs w:val="28"/>
        </w:rPr>
      </w:pPr>
      <w:r w:rsidRPr="00BE4673">
        <w:rPr>
          <w:rFonts w:ascii="Times New Roman" w:eastAsia="Verdana" w:hAnsi="Times New Roman" w:cs="Times New Roman"/>
          <w:b/>
          <w:bCs/>
          <w:sz w:val="28"/>
          <w:szCs w:val="28"/>
        </w:rPr>
        <w:t>Lecturer</w:t>
      </w:r>
      <w:r w:rsidRPr="00BE4673">
        <w:rPr>
          <w:rFonts w:ascii="Times New Roman" w:eastAsia="Verdana" w:hAnsi="Times New Roman" w:cs="Times New Roman"/>
          <w:sz w:val="28"/>
          <w:szCs w:val="28"/>
        </w:rPr>
        <w:t xml:space="preserve">: </w:t>
      </w:r>
      <w:r w:rsidR="006634BF" w:rsidRPr="00BE4673">
        <w:rPr>
          <w:rFonts w:ascii="Times New Roman" w:eastAsia="Verdana" w:hAnsi="Times New Roman" w:cs="Times New Roman"/>
          <w:sz w:val="28"/>
          <w:szCs w:val="28"/>
        </w:rPr>
        <w:t>Dr Xi Chen</w:t>
      </w:r>
    </w:p>
    <w:p w14:paraId="11DEE630" w14:textId="77777777" w:rsidR="008D33E1" w:rsidRPr="00BE4673" w:rsidRDefault="008D33E1" w:rsidP="001B30E3">
      <w:pPr>
        <w:spacing w:line="360" w:lineRule="auto"/>
        <w:ind w:left="5140"/>
        <w:jc w:val="right"/>
        <w:rPr>
          <w:rFonts w:ascii="Times New Roman" w:hAnsi="Times New Roman" w:cs="Times New Roman"/>
          <w:sz w:val="28"/>
          <w:szCs w:val="28"/>
        </w:rPr>
      </w:pPr>
    </w:p>
    <w:p w14:paraId="2F317277" w14:textId="77777777" w:rsidR="008D33E1" w:rsidRPr="00BE4673" w:rsidRDefault="008D33E1" w:rsidP="001B30E3">
      <w:pPr>
        <w:spacing w:line="360" w:lineRule="auto"/>
        <w:ind w:left="5140"/>
        <w:jc w:val="right"/>
        <w:rPr>
          <w:rFonts w:ascii="Times New Roman" w:hAnsi="Times New Roman" w:cs="Times New Roman"/>
          <w:sz w:val="28"/>
          <w:szCs w:val="28"/>
        </w:rPr>
      </w:pPr>
      <w:r w:rsidRPr="00BE4673">
        <w:rPr>
          <w:rFonts w:ascii="Times New Roman" w:hAnsi="Times New Roman" w:cs="Times New Roman"/>
          <w:sz w:val="28"/>
          <w:szCs w:val="28"/>
        </w:rPr>
        <w:t>Students: Mingyuan Zhu</w:t>
      </w:r>
    </w:p>
    <w:p w14:paraId="17010D75" w14:textId="77777777" w:rsidR="008D33E1" w:rsidRPr="00BE4673" w:rsidRDefault="008D33E1" w:rsidP="001B30E3">
      <w:pPr>
        <w:spacing w:line="360" w:lineRule="auto"/>
        <w:ind w:left="5140"/>
        <w:jc w:val="right"/>
        <w:rPr>
          <w:rFonts w:ascii="Times New Roman" w:hAnsi="Times New Roman" w:cs="Times New Roman"/>
          <w:sz w:val="28"/>
          <w:szCs w:val="28"/>
        </w:rPr>
      </w:pPr>
      <w:r w:rsidRPr="00BE4673">
        <w:rPr>
          <w:rFonts w:ascii="Times New Roman" w:hAnsi="Times New Roman" w:cs="Times New Roman"/>
          <w:sz w:val="28"/>
          <w:szCs w:val="28"/>
        </w:rPr>
        <w:t>20219292</w:t>
      </w:r>
    </w:p>
    <w:p w14:paraId="1E6E0D42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7EFF68F3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76A3986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2D9E46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1DC00B" w14:textId="77777777" w:rsidR="008D33E1" w:rsidRPr="00BE4673" w:rsidRDefault="008D33E1" w:rsidP="008D33E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br/>
      </w:r>
    </w:p>
    <w:p w14:paraId="165D2CF5" w14:textId="77777777" w:rsidR="008D33E1" w:rsidRPr="00BE4673" w:rsidRDefault="008D33E1" w:rsidP="008D33E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F926702" w14:textId="77777777" w:rsidR="008D33E1" w:rsidRPr="00BE4673" w:rsidRDefault="008D33E1" w:rsidP="008D33E1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br w:type="page"/>
      </w:r>
    </w:p>
    <w:p w14:paraId="3F80EA1F" w14:textId="138F49DC" w:rsidR="006933F5" w:rsidRPr="00BE4673" w:rsidRDefault="00517C6E" w:rsidP="00EA1036">
      <w:pPr>
        <w:pStyle w:val="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Executive Summary for </w:t>
      </w:r>
      <w:r w:rsidR="00537FE6" w:rsidRPr="00BE4673">
        <w:rPr>
          <w:rFonts w:ascii="Times New Roman" w:hAnsi="Times New Roman" w:cs="Times New Roman"/>
          <w:color w:val="000000"/>
          <w:sz w:val="24"/>
          <w:szCs w:val="24"/>
        </w:rPr>
        <w:t>Continuous Risk Evaluation of Loans</w:t>
      </w:r>
    </w:p>
    <w:p w14:paraId="7B11277A" w14:textId="77777777" w:rsidR="00EB4A5A" w:rsidRPr="00BE4673" w:rsidRDefault="00EB4A5A" w:rsidP="00EB4A5A">
      <w:pPr>
        <w:pStyle w:val="1"/>
        <w:shd w:val="clear" w:color="auto" w:fill="FFFFFF"/>
        <w:spacing w:before="0" w:beforeAutospacing="0" w:after="0" w:afterAutospacing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31A34B36" w14:textId="181EB362" w:rsidR="00717789" w:rsidRPr="00BE4673" w:rsidRDefault="00FD34F7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b/>
          <w:bCs/>
          <w:sz w:val="24"/>
          <w:szCs w:val="24"/>
        </w:rPr>
        <w:t>Lending</w:t>
      </w:r>
      <w:r w:rsidR="00767614"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Club, </w:t>
      </w:r>
      <w:r w:rsidRPr="00BE4673">
        <w:rPr>
          <w:rFonts w:ascii="Times New Roman" w:hAnsi="Times New Roman" w:cs="Times New Roman"/>
          <w:sz w:val="24"/>
          <w:szCs w:val="24"/>
        </w:rPr>
        <w:t xml:space="preserve">as a mainstream peer to peer </w:t>
      </w:r>
      <w:r w:rsidR="007E0256" w:rsidRPr="00BE4673">
        <w:rPr>
          <w:rFonts w:ascii="Times New Roman" w:hAnsi="Times New Roman" w:cs="Times New Roman"/>
          <w:sz w:val="24"/>
          <w:szCs w:val="24"/>
        </w:rPr>
        <w:t xml:space="preserve">market leader </w:t>
      </w:r>
      <w:r w:rsidR="00FB4E6E" w:rsidRPr="00BE4673">
        <w:rPr>
          <w:rFonts w:ascii="Times New Roman" w:hAnsi="Times New Roman" w:cs="Times New Roman"/>
          <w:sz w:val="24"/>
          <w:szCs w:val="24"/>
        </w:rPr>
        <w:t>and</w:t>
      </w:r>
      <w:r w:rsidRPr="00BE4673">
        <w:rPr>
          <w:rFonts w:ascii="Times New Roman" w:hAnsi="Times New Roman" w:cs="Times New Roman"/>
          <w:sz w:val="24"/>
          <w:szCs w:val="24"/>
        </w:rPr>
        <w:t xml:space="preserve"> </w:t>
      </w:r>
      <w:r w:rsidR="00C32A96" w:rsidRPr="00BE4673">
        <w:rPr>
          <w:rFonts w:ascii="Times New Roman" w:hAnsi="Times New Roman" w:cs="Times New Roman"/>
          <w:sz w:val="24"/>
          <w:szCs w:val="24"/>
        </w:rPr>
        <w:t>financial investment bridge, provide</w:t>
      </w:r>
      <w:r w:rsidR="00FB4E6E" w:rsidRPr="00BE4673">
        <w:rPr>
          <w:rFonts w:ascii="Times New Roman" w:hAnsi="Times New Roman" w:cs="Times New Roman"/>
          <w:sz w:val="24"/>
          <w:szCs w:val="24"/>
        </w:rPr>
        <w:t>s</w:t>
      </w:r>
      <w:r w:rsidR="00C32A96" w:rsidRPr="00BE4673">
        <w:rPr>
          <w:rFonts w:ascii="Times New Roman" w:hAnsi="Times New Roman" w:cs="Times New Roman"/>
          <w:sz w:val="24"/>
          <w:szCs w:val="24"/>
        </w:rPr>
        <w:t xml:space="preserve"> unsecured personal loans for borrowers and </w:t>
      </w:r>
      <w:r w:rsidR="001F69D1" w:rsidRPr="00BE4673">
        <w:rPr>
          <w:rFonts w:ascii="Times New Roman" w:hAnsi="Times New Roman" w:cs="Times New Roman"/>
          <w:sz w:val="24"/>
          <w:szCs w:val="24"/>
        </w:rPr>
        <w:t>sufficient</w:t>
      </w:r>
      <w:r w:rsidR="00C32A96" w:rsidRPr="00BE4673">
        <w:rPr>
          <w:rFonts w:ascii="Times New Roman" w:hAnsi="Times New Roman" w:cs="Times New Roman"/>
          <w:sz w:val="24"/>
          <w:szCs w:val="24"/>
        </w:rPr>
        <w:t xml:space="preserve"> interest for investors</w:t>
      </w:r>
      <w:r w:rsidR="001562DB" w:rsidRPr="00BE4673">
        <w:rPr>
          <w:rFonts w:ascii="Times New Roman" w:hAnsi="Times New Roman" w:cs="Times New Roman"/>
          <w:sz w:val="24"/>
          <w:szCs w:val="24"/>
        </w:rPr>
        <w:t xml:space="preserve">. </w:t>
      </w:r>
      <w:r w:rsidR="008553C0" w:rsidRPr="008553C0">
        <w:rPr>
          <w:rFonts w:ascii="Times New Roman" w:hAnsi="Times New Roman" w:cs="Times New Roman"/>
          <w:sz w:val="24"/>
          <w:szCs w:val="24"/>
        </w:rPr>
        <w:t>The decision process of loan origination is given to the private lenders and borrowers, and portals such as Lending Club.</w:t>
      </w:r>
      <w:r w:rsidR="00C259A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259A6">
        <w:rPr>
          <w:rFonts w:ascii="Times New Roman" w:hAnsi="Times New Roman" w:cs="Times New Roman"/>
          <w:sz w:val="24"/>
          <w:szCs w:val="24"/>
        </w:rPr>
        <w:t xml:space="preserve">For </w:t>
      </w:r>
      <w:r w:rsidR="00BC2F2A">
        <w:rPr>
          <w:rFonts w:ascii="Times New Roman" w:hAnsi="Times New Roman" w:cs="Times New Roman"/>
          <w:sz w:val="24"/>
          <w:szCs w:val="24"/>
        </w:rPr>
        <w:t>entrance</w:t>
      </w:r>
      <w:r w:rsidR="00C259A6" w:rsidRPr="008553C0">
        <w:rPr>
          <w:rFonts w:ascii="Times New Roman" w:hAnsi="Times New Roman" w:cs="Times New Roman"/>
          <w:sz w:val="24"/>
          <w:szCs w:val="24"/>
        </w:rPr>
        <w:t>s</w:t>
      </w:r>
      <w:r w:rsidR="00C259A6">
        <w:rPr>
          <w:rFonts w:ascii="Times New Roman" w:hAnsi="Times New Roman" w:cs="Times New Roman"/>
          <w:sz w:val="24"/>
          <w:szCs w:val="24"/>
        </w:rPr>
        <w:t xml:space="preserve">, they </w:t>
      </w:r>
      <w:r w:rsidR="00C44FFD" w:rsidRPr="00BE4673">
        <w:rPr>
          <w:rFonts w:ascii="Times New Roman" w:hAnsi="Times New Roman" w:cs="Times New Roman"/>
          <w:sz w:val="24"/>
          <w:szCs w:val="24"/>
        </w:rPr>
        <w:t xml:space="preserve">aimed at matching the lowest available cost of capital with the right borrower and attracts investors. </w:t>
      </w:r>
      <w:r w:rsidR="004E5ECA" w:rsidRPr="00BE4673">
        <w:rPr>
          <w:rFonts w:ascii="Times New Roman" w:hAnsi="Times New Roman" w:cs="Times New Roman"/>
          <w:sz w:val="24"/>
          <w:szCs w:val="24"/>
        </w:rPr>
        <w:t>Although borrower information such as borrower</w:t>
      </w:r>
      <w:r w:rsidR="00A94173" w:rsidRPr="00BE4673">
        <w:rPr>
          <w:rFonts w:ascii="Times New Roman" w:hAnsi="Times New Roman" w:cs="Times New Roman"/>
          <w:sz w:val="24"/>
          <w:szCs w:val="24"/>
        </w:rPr>
        <w:t>'</w:t>
      </w:r>
      <w:r w:rsidR="004E5ECA" w:rsidRPr="00BE4673">
        <w:rPr>
          <w:rFonts w:ascii="Times New Roman" w:hAnsi="Times New Roman" w:cs="Times New Roman"/>
          <w:sz w:val="24"/>
          <w:szCs w:val="24"/>
        </w:rPr>
        <w:t xml:space="preserve">s personal information and their loan purpose </w:t>
      </w:r>
      <w:r w:rsidR="00A94173" w:rsidRPr="00BE4673">
        <w:rPr>
          <w:rFonts w:ascii="Times New Roman" w:hAnsi="Times New Roman" w:cs="Times New Roman"/>
          <w:sz w:val="24"/>
          <w:szCs w:val="24"/>
        </w:rPr>
        <w:t>is</w:t>
      </w:r>
      <w:r w:rsidR="004E5ECA" w:rsidRPr="00BE4673">
        <w:rPr>
          <w:rFonts w:ascii="Times New Roman" w:hAnsi="Times New Roman" w:cs="Times New Roman"/>
          <w:sz w:val="24"/>
          <w:szCs w:val="24"/>
        </w:rPr>
        <w:t xml:space="preserve"> </w:t>
      </w:r>
      <w:r w:rsidR="003B5A6D" w:rsidRPr="00BE4673">
        <w:rPr>
          <w:rFonts w:ascii="Times New Roman" w:hAnsi="Times New Roman" w:cs="Times New Roman"/>
          <w:sz w:val="24"/>
          <w:szCs w:val="24"/>
        </w:rPr>
        <w:t xml:space="preserve">transparently </w:t>
      </w:r>
      <w:r w:rsidR="004E5ECA" w:rsidRPr="00BE4673">
        <w:rPr>
          <w:rFonts w:ascii="Times New Roman" w:hAnsi="Times New Roman" w:cs="Times New Roman"/>
          <w:sz w:val="24"/>
          <w:szCs w:val="24"/>
        </w:rPr>
        <w:t>available on</w:t>
      </w:r>
      <w:r w:rsidR="000224E8" w:rsidRPr="00BE4673">
        <w:rPr>
          <w:rFonts w:ascii="Times New Roman" w:hAnsi="Times New Roman" w:cs="Times New Roman"/>
          <w:sz w:val="24"/>
          <w:szCs w:val="24"/>
        </w:rPr>
        <w:t xml:space="preserve"> risk control</w:t>
      </w:r>
      <w:r w:rsidR="003B5A6D" w:rsidRPr="00BE4673">
        <w:rPr>
          <w:rFonts w:ascii="Times New Roman" w:hAnsi="Times New Roman" w:cs="Times New Roman"/>
          <w:sz w:val="24"/>
          <w:szCs w:val="24"/>
        </w:rPr>
        <w:t>,</w:t>
      </w:r>
      <w:r w:rsidR="004E5ECA" w:rsidRPr="00BE4673">
        <w:rPr>
          <w:rFonts w:ascii="Times New Roman" w:hAnsi="Times New Roman" w:cs="Times New Roman"/>
          <w:sz w:val="24"/>
          <w:szCs w:val="24"/>
        </w:rPr>
        <w:t xml:space="preserve"> identif</w:t>
      </w:r>
      <w:r w:rsidR="00A94173" w:rsidRPr="00BE4673">
        <w:rPr>
          <w:rFonts w:ascii="Times New Roman" w:hAnsi="Times New Roman" w:cs="Times New Roman"/>
          <w:sz w:val="24"/>
          <w:szCs w:val="24"/>
        </w:rPr>
        <w:t>ying</w:t>
      </w:r>
      <w:r w:rsidR="004E5ECA" w:rsidRPr="00BE4673">
        <w:rPr>
          <w:rFonts w:ascii="Times New Roman" w:hAnsi="Times New Roman" w:cs="Times New Roman"/>
          <w:sz w:val="24"/>
          <w:szCs w:val="24"/>
        </w:rPr>
        <w:t xml:space="preserve"> the benign users </w:t>
      </w:r>
      <w:r w:rsidR="000224E8" w:rsidRPr="00BE4673">
        <w:rPr>
          <w:rFonts w:ascii="Times New Roman" w:hAnsi="Times New Roman" w:cs="Times New Roman"/>
          <w:sz w:val="24"/>
          <w:szCs w:val="24"/>
        </w:rPr>
        <w:t xml:space="preserve">is </w:t>
      </w:r>
      <w:r w:rsidR="004E5ECA" w:rsidRPr="00BE4673">
        <w:rPr>
          <w:rFonts w:ascii="Times New Roman" w:hAnsi="Times New Roman" w:cs="Times New Roman"/>
          <w:sz w:val="24"/>
          <w:szCs w:val="24"/>
        </w:rPr>
        <w:t xml:space="preserve">still a tough question for its </w:t>
      </w:r>
      <w:r w:rsidR="000224E8" w:rsidRPr="00BE4673">
        <w:rPr>
          <w:rFonts w:ascii="Times New Roman" w:hAnsi="Times New Roman" w:cs="Times New Roman"/>
          <w:sz w:val="24"/>
          <w:szCs w:val="24"/>
        </w:rPr>
        <w:t xml:space="preserve">small </w:t>
      </w:r>
      <w:r w:rsidR="00C051FD" w:rsidRPr="00BE4673">
        <w:rPr>
          <w:rFonts w:ascii="Times New Roman" w:hAnsi="Times New Roman" w:cs="Times New Roman"/>
          <w:sz w:val="24"/>
          <w:szCs w:val="24"/>
        </w:rPr>
        <w:t xml:space="preserve">loan </w:t>
      </w:r>
      <w:r w:rsidR="000224E8" w:rsidRPr="00BE4673">
        <w:rPr>
          <w:rFonts w:ascii="Times New Roman" w:hAnsi="Times New Roman" w:cs="Times New Roman"/>
          <w:sz w:val="24"/>
          <w:szCs w:val="24"/>
        </w:rPr>
        <w:t>amount, large crowd, and short period</w:t>
      </w:r>
      <w:r w:rsidR="00C051FD" w:rsidRPr="00BE4673">
        <w:rPr>
          <w:rFonts w:ascii="Times New Roman" w:hAnsi="Times New Roman" w:cs="Times New Roman"/>
          <w:sz w:val="24"/>
          <w:szCs w:val="24"/>
        </w:rPr>
        <w:t xml:space="preserve"> cycle</w:t>
      </w:r>
      <w:r w:rsidR="000224E8" w:rsidRPr="00BE4673">
        <w:rPr>
          <w:rFonts w:ascii="Times New Roman" w:hAnsi="Times New Roman" w:cs="Times New Roman"/>
          <w:sz w:val="24"/>
          <w:szCs w:val="24"/>
        </w:rPr>
        <w:t>. This characteristic leads</w:t>
      </w:r>
      <w:r w:rsidR="00C051FD" w:rsidRPr="00BE4673">
        <w:rPr>
          <w:rFonts w:ascii="Times New Roman" w:hAnsi="Times New Roman" w:cs="Times New Roman"/>
          <w:sz w:val="24"/>
          <w:szCs w:val="24"/>
        </w:rPr>
        <w:t xml:space="preserve"> the </w:t>
      </w:r>
      <w:r w:rsidR="00AC429B" w:rsidRPr="00BE4673">
        <w:rPr>
          <w:rFonts w:ascii="Times New Roman" w:hAnsi="Times New Roman" w:cs="Times New Roman"/>
          <w:sz w:val="24"/>
          <w:szCs w:val="24"/>
        </w:rPr>
        <w:t>severe</w:t>
      </w:r>
      <w:r w:rsidR="000224E8" w:rsidRPr="00BE4673">
        <w:rPr>
          <w:rFonts w:ascii="Times New Roman" w:hAnsi="Times New Roman" w:cs="Times New Roman"/>
          <w:sz w:val="24"/>
          <w:szCs w:val="24"/>
        </w:rPr>
        <w:t xml:space="preserve"> recognition </w:t>
      </w:r>
      <w:r w:rsidR="00C051FD" w:rsidRPr="00BE4673">
        <w:rPr>
          <w:rFonts w:ascii="Times New Roman" w:hAnsi="Times New Roman" w:cs="Times New Roman"/>
          <w:sz w:val="24"/>
          <w:szCs w:val="24"/>
        </w:rPr>
        <w:t>for</w:t>
      </w:r>
      <w:r w:rsidR="000224E8" w:rsidRPr="00BE4673">
        <w:rPr>
          <w:rFonts w:ascii="Times New Roman" w:hAnsi="Times New Roman" w:cs="Times New Roman"/>
          <w:sz w:val="24"/>
          <w:szCs w:val="24"/>
        </w:rPr>
        <w:t xml:space="preserve"> highest risk segment</w:t>
      </w:r>
      <w:r w:rsidR="00D46EAD" w:rsidRPr="00BE4673">
        <w:rPr>
          <w:rFonts w:ascii="Times New Roman" w:hAnsi="Times New Roman" w:cs="Times New Roman"/>
          <w:sz w:val="24"/>
          <w:szCs w:val="24"/>
        </w:rPr>
        <w:t xml:space="preserve"> for distinguish</w:t>
      </w:r>
      <w:r w:rsidR="00AC429B" w:rsidRPr="00BE4673">
        <w:rPr>
          <w:rFonts w:ascii="Times New Roman" w:hAnsi="Times New Roman" w:cs="Times New Roman"/>
          <w:sz w:val="24"/>
          <w:szCs w:val="24"/>
        </w:rPr>
        <w:t>ing</w:t>
      </w:r>
      <w:r w:rsidR="00D46EAD" w:rsidRPr="00BE4673">
        <w:rPr>
          <w:rFonts w:ascii="Times New Roman" w:hAnsi="Times New Roman" w:cs="Times New Roman"/>
          <w:sz w:val="24"/>
          <w:szCs w:val="24"/>
        </w:rPr>
        <w:t xml:space="preserve"> users</w:t>
      </w:r>
      <w:r w:rsidR="00C051FD" w:rsidRPr="00BE4673">
        <w:rPr>
          <w:rFonts w:ascii="Times New Roman" w:hAnsi="Times New Roman" w:cs="Times New Roman"/>
          <w:sz w:val="24"/>
          <w:szCs w:val="24"/>
        </w:rPr>
        <w:t>, and</w:t>
      </w:r>
      <w:r w:rsidR="00D46EAD" w:rsidRPr="00BE4673">
        <w:rPr>
          <w:rFonts w:ascii="Times New Roman" w:hAnsi="Times New Roman" w:cs="Times New Roman"/>
          <w:sz w:val="24"/>
          <w:szCs w:val="24"/>
        </w:rPr>
        <w:t xml:space="preserve"> its </w:t>
      </w:r>
      <w:proofErr w:type="spellStart"/>
      <w:r w:rsidR="00D46EAD" w:rsidRPr="00BE4673">
        <w:rPr>
          <w:rFonts w:ascii="Times New Roman" w:hAnsi="Times New Roman" w:cs="Times New Roman"/>
          <w:sz w:val="24"/>
          <w:szCs w:val="24"/>
        </w:rPr>
        <w:t>behavio</w:t>
      </w:r>
      <w:r w:rsidR="00AC429B" w:rsidRPr="00BE4673">
        <w:rPr>
          <w:rFonts w:ascii="Times New Roman" w:hAnsi="Times New Roman" w:cs="Times New Roman"/>
          <w:sz w:val="24"/>
          <w:szCs w:val="24"/>
        </w:rPr>
        <w:t>u</w:t>
      </w:r>
      <w:r w:rsidR="00D46EAD" w:rsidRPr="00BE4673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D46EAD" w:rsidRPr="00BE4673">
        <w:rPr>
          <w:rFonts w:ascii="Times New Roman" w:hAnsi="Times New Roman" w:cs="Times New Roman"/>
          <w:sz w:val="24"/>
          <w:szCs w:val="24"/>
        </w:rPr>
        <w:t xml:space="preserve"> estimates among them.</w:t>
      </w:r>
    </w:p>
    <w:p w14:paraId="08DA7DF1" w14:textId="05FA2B50" w:rsidR="00E66822" w:rsidRPr="00BE4673" w:rsidRDefault="00BC2F2A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A521F" w:rsidRPr="00BE4673">
        <w:rPr>
          <w:rFonts w:ascii="Times New Roman" w:hAnsi="Times New Roman" w:cs="Times New Roman"/>
          <w:sz w:val="24"/>
          <w:szCs w:val="24"/>
        </w:rPr>
        <w:t xml:space="preserve">o </w:t>
      </w:r>
      <w:r w:rsidR="001D3343" w:rsidRPr="00BE4673">
        <w:rPr>
          <w:rFonts w:ascii="Times New Roman" w:hAnsi="Times New Roman" w:cs="Times New Roman"/>
          <w:sz w:val="24"/>
          <w:szCs w:val="24"/>
        </w:rPr>
        <w:t>show the strength</w:t>
      </w:r>
      <w:r w:rsidR="00A27066" w:rsidRPr="00BE4673">
        <w:rPr>
          <w:rFonts w:ascii="Times New Roman" w:hAnsi="Times New Roman" w:cs="Times New Roman"/>
          <w:sz w:val="24"/>
          <w:szCs w:val="24"/>
        </w:rPr>
        <w:t>, growth potential and opportunity</w:t>
      </w:r>
      <w:r w:rsidR="001D3343" w:rsidRPr="00BE4673">
        <w:rPr>
          <w:rFonts w:ascii="Times New Roman" w:hAnsi="Times New Roman" w:cs="Times New Roman"/>
          <w:sz w:val="24"/>
          <w:szCs w:val="24"/>
        </w:rPr>
        <w:t xml:space="preserve"> for expanding market</w:t>
      </w:r>
      <w:r w:rsidR="00A27066" w:rsidRPr="00BE4673">
        <w:rPr>
          <w:rFonts w:ascii="Times New Roman" w:hAnsi="Times New Roman" w:cs="Times New Roman"/>
          <w:sz w:val="24"/>
          <w:szCs w:val="24"/>
        </w:rPr>
        <w:t xml:space="preserve">, Lending Club </w:t>
      </w:r>
      <w:r w:rsidR="001D77AB" w:rsidRPr="00BE4673">
        <w:rPr>
          <w:rFonts w:ascii="Times New Roman" w:hAnsi="Times New Roman" w:cs="Times New Roman"/>
          <w:sz w:val="24"/>
          <w:szCs w:val="24"/>
        </w:rPr>
        <w:t xml:space="preserve">focused on </w:t>
      </w:r>
      <w:r w:rsidR="00F83DA4" w:rsidRPr="00BE4673">
        <w:rPr>
          <w:rFonts w:ascii="Times New Roman" w:hAnsi="Times New Roman" w:cs="Times New Roman"/>
          <w:sz w:val="24"/>
          <w:szCs w:val="24"/>
        </w:rPr>
        <w:t xml:space="preserve">robust </w:t>
      </w:r>
      <w:r w:rsidR="001D77AB" w:rsidRPr="00BE4673">
        <w:rPr>
          <w:rFonts w:ascii="Times New Roman" w:hAnsi="Times New Roman" w:cs="Times New Roman"/>
          <w:sz w:val="24"/>
          <w:szCs w:val="24"/>
        </w:rPr>
        <w:t>marketplace model</w:t>
      </w:r>
      <w:r w:rsidR="00C0549F" w:rsidRPr="00BE4673">
        <w:rPr>
          <w:rFonts w:ascii="Times New Roman" w:hAnsi="Times New Roman" w:cs="Times New Roman"/>
          <w:sz w:val="24"/>
          <w:szCs w:val="24"/>
        </w:rPr>
        <w:t xml:space="preserve"> enabling to generate and convert demand efficiently while managing price and credit risk effectively</w:t>
      </w:r>
      <w:r w:rsidR="00F83DA4" w:rsidRPr="00BE4673">
        <w:rPr>
          <w:rFonts w:ascii="Times New Roman" w:hAnsi="Times New Roman" w:cs="Times New Roman"/>
          <w:sz w:val="24"/>
          <w:szCs w:val="24"/>
        </w:rPr>
        <w:t xml:space="preserve">. </w:t>
      </w:r>
      <w:r w:rsidR="00BE7DB9" w:rsidRPr="00BE4673">
        <w:rPr>
          <w:rFonts w:ascii="Times New Roman" w:hAnsi="Times New Roman" w:cs="Times New Roman"/>
          <w:sz w:val="24"/>
          <w:szCs w:val="24"/>
        </w:rPr>
        <w:t>Such enhanc</w:t>
      </w:r>
      <w:r>
        <w:rPr>
          <w:rFonts w:ascii="Times New Roman" w:hAnsi="Times New Roman" w:cs="Times New Roman"/>
          <w:sz w:val="24"/>
          <w:szCs w:val="24"/>
        </w:rPr>
        <w:t>e</w:t>
      </w:r>
      <w:r w:rsidR="00BE7DB9" w:rsidRPr="00BE4673">
        <w:rPr>
          <w:rFonts w:ascii="Times New Roman" w:hAnsi="Times New Roman" w:cs="Times New Roman"/>
          <w:sz w:val="24"/>
          <w:szCs w:val="24"/>
        </w:rPr>
        <w:t xml:space="preserve">d operating leverage and capacity will </w:t>
      </w:r>
      <w:r>
        <w:rPr>
          <w:rFonts w:ascii="Times New Roman" w:hAnsi="Times New Roman" w:cs="Times New Roman"/>
          <w:sz w:val="24"/>
          <w:szCs w:val="24"/>
        </w:rPr>
        <w:t>mak</w:t>
      </w:r>
      <w:r w:rsidR="00BE7DB9" w:rsidRPr="00BE4673">
        <w:rPr>
          <w:rFonts w:ascii="Times New Roman" w:hAnsi="Times New Roman" w:cs="Times New Roman"/>
          <w:sz w:val="24"/>
          <w:szCs w:val="24"/>
        </w:rPr>
        <w:t>e cash with efficiency initiatives.</w:t>
      </w:r>
      <w:r w:rsidR="00E66822" w:rsidRPr="00BE467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662625" w14:textId="489DB284" w:rsidR="000224E8" w:rsidRPr="00BE4673" w:rsidRDefault="00D46EAD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>So b</w:t>
      </w:r>
      <w:r w:rsidR="00717789" w:rsidRPr="00BE4673">
        <w:rPr>
          <w:rFonts w:ascii="Times New Roman" w:hAnsi="Times New Roman" w:cs="Times New Roman"/>
          <w:sz w:val="24"/>
          <w:szCs w:val="24"/>
        </w:rPr>
        <w:t xml:space="preserve">ased on </w:t>
      </w:r>
      <w:r w:rsidR="006933F5" w:rsidRPr="00BE4673">
        <w:rPr>
          <w:rFonts w:ascii="Times New Roman" w:hAnsi="Times New Roman" w:cs="Times New Roman"/>
          <w:sz w:val="24"/>
          <w:szCs w:val="24"/>
        </w:rPr>
        <w:t>lending data</w:t>
      </w:r>
      <w:r w:rsidR="009E5D66" w:rsidRPr="00BE4673">
        <w:rPr>
          <w:rFonts w:ascii="Times New Roman" w:hAnsi="Times New Roman" w:cs="Times New Roman"/>
          <w:sz w:val="24"/>
          <w:szCs w:val="24"/>
        </w:rPr>
        <w:t xml:space="preserve"> before </w:t>
      </w:r>
      <w:r w:rsidR="007C204C" w:rsidRPr="00BE4673">
        <w:rPr>
          <w:rFonts w:ascii="Times New Roman" w:hAnsi="Times New Roman" w:cs="Times New Roman"/>
          <w:sz w:val="24"/>
          <w:szCs w:val="24"/>
        </w:rPr>
        <w:t xml:space="preserve">loan </w:t>
      </w:r>
      <w:r w:rsidR="009E5D66" w:rsidRPr="00BE4673">
        <w:rPr>
          <w:rFonts w:ascii="Times New Roman" w:hAnsi="Times New Roman" w:cs="Times New Roman"/>
          <w:sz w:val="24"/>
          <w:szCs w:val="24"/>
        </w:rPr>
        <w:t>issued</w:t>
      </w:r>
      <w:r w:rsidR="00717789" w:rsidRPr="00BE4673">
        <w:rPr>
          <w:rFonts w:ascii="Times New Roman" w:hAnsi="Times New Roman" w:cs="Times New Roman"/>
          <w:sz w:val="24"/>
          <w:szCs w:val="24"/>
        </w:rPr>
        <w:t xml:space="preserve"> and time-series </w:t>
      </w:r>
      <w:r w:rsidR="00790C84" w:rsidRPr="00BE4673">
        <w:rPr>
          <w:rFonts w:ascii="Times New Roman" w:hAnsi="Times New Roman" w:cs="Times New Roman"/>
          <w:sz w:val="24"/>
          <w:szCs w:val="24"/>
        </w:rPr>
        <w:t xml:space="preserve">payment </w:t>
      </w:r>
      <w:r w:rsidR="00717789" w:rsidRPr="00BE4673">
        <w:rPr>
          <w:rFonts w:ascii="Times New Roman" w:hAnsi="Times New Roman" w:cs="Times New Roman"/>
          <w:sz w:val="24"/>
          <w:szCs w:val="24"/>
        </w:rPr>
        <w:t xml:space="preserve">data </w:t>
      </w:r>
      <w:r w:rsidR="006933F5" w:rsidRPr="00BE4673">
        <w:rPr>
          <w:rFonts w:ascii="Times New Roman" w:hAnsi="Times New Roman" w:cs="Times New Roman"/>
          <w:sz w:val="24"/>
          <w:szCs w:val="24"/>
        </w:rPr>
        <w:t xml:space="preserve">from </w:t>
      </w:r>
      <w:r w:rsidR="00790C84" w:rsidRPr="00BE4673">
        <w:rPr>
          <w:rFonts w:ascii="Times New Roman" w:hAnsi="Times New Roman" w:cs="Times New Roman"/>
          <w:sz w:val="24"/>
          <w:szCs w:val="24"/>
        </w:rPr>
        <w:t>2012 to 2013</w:t>
      </w:r>
      <w:r w:rsidR="007C204C" w:rsidRPr="00BE4673">
        <w:rPr>
          <w:rFonts w:ascii="Times New Roman" w:hAnsi="Times New Roman" w:cs="Times New Roman"/>
          <w:sz w:val="24"/>
          <w:szCs w:val="24"/>
        </w:rPr>
        <w:t xml:space="preserve">, </w:t>
      </w:r>
      <w:r w:rsidR="00790C84" w:rsidRPr="00BE4673">
        <w:rPr>
          <w:rFonts w:ascii="Times New Roman" w:hAnsi="Times New Roman" w:cs="Times New Roman"/>
          <w:sz w:val="24"/>
          <w:szCs w:val="24"/>
        </w:rPr>
        <w:t>especially for th</w:t>
      </w:r>
      <w:r w:rsidR="00BC2F2A">
        <w:rPr>
          <w:rFonts w:ascii="Times New Roman" w:hAnsi="Times New Roman" w:cs="Times New Roman"/>
          <w:sz w:val="24"/>
          <w:szCs w:val="24"/>
        </w:rPr>
        <w:t>at</w:t>
      </w:r>
      <w:r w:rsidR="00790C84" w:rsidRPr="00BE4673">
        <w:rPr>
          <w:rFonts w:ascii="Times New Roman" w:hAnsi="Times New Roman" w:cs="Times New Roman"/>
          <w:sz w:val="24"/>
          <w:szCs w:val="24"/>
        </w:rPr>
        <w:t xml:space="preserve"> borrower </w:t>
      </w:r>
      <w:r w:rsidR="00A94173" w:rsidRPr="00BE4673">
        <w:rPr>
          <w:rFonts w:ascii="Times New Roman" w:hAnsi="Times New Roman" w:cs="Times New Roman"/>
          <w:sz w:val="24"/>
          <w:szCs w:val="24"/>
        </w:rPr>
        <w:t>"</w:t>
      </w:r>
      <w:r w:rsidR="00FF5550" w:rsidRPr="00BE4673">
        <w:rPr>
          <w:rFonts w:ascii="Times New Roman" w:hAnsi="Times New Roman" w:cs="Times New Roman"/>
          <w:sz w:val="24"/>
          <w:szCs w:val="24"/>
        </w:rPr>
        <w:t>charged-off</w:t>
      </w:r>
      <w:r w:rsidR="00A94173" w:rsidRPr="00BE4673">
        <w:rPr>
          <w:rFonts w:ascii="Times New Roman" w:hAnsi="Times New Roman" w:cs="Times New Roman"/>
          <w:sz w:val="24"/>
          <w:szCs w:val="24"/>
        </w:rPr>
        <w:t>"</w:t>
      </w:r>
      <w:r w:rsidR="00790C84" w:rsidRPr="00BE4673">
        <w:rPr>
          <w:rFonts w:ascii="Times New Roman" w:hAnsi="Times New Roman" w:cs="Times New Roman"/>
          <w:sz w:val="24"/>
          <w:szCs w:val="24"/>
        </w:rPr>
        <w:t xml:space="preserve">, </w:t>
      </w:r>
      <w:r w:rsidR="00A5211B" w:rsidRPr="00BE4673">
        <w:rPr>
          <w:rFonts w:ascii="Times New Roman" w:hAnsi="Times New Roman" w:cs="Times New Roman"/>
          <w:sz w:val="24"/>
          <w:szCs w:val="24"/>
        </w:rPr>
        <w:t xml:space="preserve">this analysis </w:t>
      </w:r>
      <w:r w:rsidR="00790C84" w:rsidRPr="00BE4673">
        <w:rPr>
          <w:rFonts w:ascii="Times New Roman" w:hAnsi="Times New Roman" w:cs="Times New Roman"/>
          <w:sz w:val="24"/>
          <w:szCs w:val="24"/>
        </w:rPr>
        <w:t>apply the risk evaluation</w:t>
      </w:r>
      <w:r w:rsidR="00FF5550" w:rsidRPr="00BE4673">
        <w:rPr>
          <w:rFonts w:ascii="Times New Roman" w:hAnsi="Times New Roman" w:cs="Times New Roman"/>
          <w:sz w:val="24"/>
          <w:szCs w:val="24"/>
        </w:rPr>
        <w:t xml:space="preserve"> </w:t>
      </w:r>
      <w:r w:rsidR="007C204C" w:rsidRPr="00BE4673">
        <w:rPr>
          <w:rFonts w:ascii="Times New Roman" w:hAnsi="Times New Roman" w:cs="Times New Roman"/>
          <w:sz w:val="24"/>
          <w:szCs w:val="24"/>
        </w:rPr>
        <w:t xml:space="preserve">prediction </w:t>
      </w:r>
      <w:r w:rsidR="00790C84" w:rsidRPr="00BE4673">
        <w:rPr>
          <w:rFonts w:ascii="Times New Roman" w:hAnsi="Times New Roman" w:cs="Times New Roman"/>
          <w:sz w:val="24"/>
          <w:szCs w:val="24"/>
        </w:rPr>
        <w:t>on their loan status</w:t>
      </w:r>
      <w:r w:rsidR="002A3034" w:rsidRPr="00BE4673">
        <w:rPr>
          <w:rFonts w:ascii="Times New Roman" w:hAnsi="Times New Roman" w:cs="Times New Roman"/>
          <w:sz w:val="24"/>
          <w:szCs w:val="24"/>
        </w:rPr>
        <w:t xml:space="preserve"> and </w:t>
      </w:r>
      <w:r w:rsidR="00790C84" w:rsidRPr="00BE4673">
        <w:rPr>
          <w:rFonts w:ascii="Times New Roman" w:hAnsi="Times New Roman" w:cs="Times New Roman"/>
          <w:sz w:val="24"/>
          <w:szCs w:val="24"/>
        </w:rPr>
        <w:t xml:space="preserve">whether the </w:t>
      </w:r>
      <w:r w:rsidR="002A3034" w:rsidRPr="00BE4673">
        <w:rPr>
          <w:rFonts w:ascii="Times New Roman" w:hAnsi="Times New Roman" w:cs="Times New Roman"/>
          <w:sz w:val="24"/>
          <w:szCs w:val="24"/>
        </w:rPr>
        <w:t xml:space="preserve">issued loan will </w:t>
      </w:r>
      <w:r w:rsidR="003239C7" w:rsidRPr="00BE4673">
        <w:rPr>
          <w:rFonts w:ascii="Times New Roman" w:hAnsi="Times New Roman" w:cs="Times New Roman"/>
          <w:sz w:val="24"/>
          <w:szCs w:val="24"/>
        </w:rPr>
        <w:t xml:space="preserve">be </w:t>
      </w:r>
      <w:r w:rsidR="002A3034" w:rsidRPr="00BE4673">
        <w:rPr>
          <w:rFonts w:ascii="Times New Roman" w:hAnsi="Times New Roman" w:cs="Times New Roman"/>
          <w:sz w:val="24"/>
          <w:szCs w:val="24"/>
        </w:rPr>
        <w:t>paid next month.</w:t>
      </w:r>
      <w:r w:rsidRPr="00BE4673">
        <w:rPr>
          <w:rFonts w:ascii="Times New Roman" w:hAnsi="Times New Roman" w:cs="Times New Roman"/>
          <w:sz w:val="24"/>
          <w:szCs w:val="24"/>
        </w:rPr>
        <w:t xml:space="preserve"> </w:t>
      </w:r>
      <w:r w:rsidR="003A4DA9" w:rsidRPr="00BE4673">
        <w:rPr>
          <w:rFonts w:ascii="Times New Roman" w:hAnsi="Times New Roman" w:cs="Times New Roman"/>
          <w:sz w:val="24"/>
          <w:szCs w:val="24"/>
        </w:rPr>
        <w:t xml:space="preserve">We finally will provide more accurate risk control prediction for subdivided people and effective way for solving </w:t>
      </w:r>
      <w:r w:rsidR="003239C7" w:rsidRPr="00BE4673">
        <w:rPr>
          <w:rFonts w:ascii="Times New Roman" w:hAnsi="Times New Roman" w:cs="Times New Roman"/>
          <w:sz w:val="24"/>
          <w:szCs w:val="24"/>
        </w:rPr>
        <w:t>wicke</w:t>
      </w:r>
      <w:r w:rsidR="003A4DA9" w:rsidRPr="00BE4673">
        <w:rPr>
          <w:rFonts w:ascii="Times New Roman" w:hAnsi="Times New Roman" w:cs="Times New Roman"/>
          <w:sz w:val="24"/>
          <w:szCs w:val="24"/>
        </w:rPr>
        <w:t>d loan return control problems.</w:t>
      </w:r>
    </w:p>
    <w:p w14:paraId="59388D54" w14:textId="14B93830" w:rsidR="00196D6D" w:rsidRPr="00BE4673" w:rsidRDefault="00683173" w:rsidP="00C44FFD">
      <w:pPr>
        <w:spacing w:afterLines="50" w:after="156"/>
        <w:rPr>
          <w:rFonts w:ascii="Times New Roman" w:hAnsi="Times New Roman" w:cs="Times New Roman"/>
          <w:b/>
          <w:bCs/>
          <w:sz w:val="24"/>
          <w:szCs w:val="24"/>
        </w:rPr>
      </w:pPr>
      <w:r w:rsidRPr="00BE467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0224E8" w:rsidRPr="00BE4673">
        <w:rPr>
          <w:rFonts w:ascii="Times New Roman" w:hAnsi="Times New Roman" w:cs="Times New Roman"/>
          <w:b/>
          <w:bCs/>
          <w:sz w:val="24"/>
          <w:szCs w:val="24"/>
        </w:rPr>
        <w:t>nalysis</w:t>
      </w:r>
      <w:r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 steps are as follows:</w:t>
      </w:r>
    </w:p>
    <w:p w14:paraId="7953A7A2" w14:textId="0DB5BC1B" w:rsidR="00196D6D" w:rsidRPr="00BE4673" w:rsidRDefault="00196D6D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 xml:space="preserve">1. Preprocessing the user's historical </w:t>
      </w:r>
      <w:proofErr w:type="spellStart"/>
      <w:r w:rsidRPr="00BE4673">
        <w:rPr>
          <w:rFonts w:ascii="Times New Roman" w:hAnsi="Times New Roman" w:cs="Times New Roman"/>
          <w:sz w:val="24"/>
          <w:szCs w:val="24"/>
        </w:rPr>
        <w:t>behavio</w:t>
      </w:r>
      <w:r w:rsidR="003239C7" w:rsidRPr="00BE4673">
        <w:rPr>
          <w:rFonts w:ascii="Times New Roman" w:hAnsi="Times New Roman" w:cs="Times New Roman"/>
          <w:sz w:val="24"/>
          <w:szCs w:val="24"/>
        </w:rPr>
        <w:t>u</w:t>
      </w:r>
      <w:r w:rsidRPr="00BE4673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BE4673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1952F62D" w14:textId="14E8C828" w:rsidR="00196D6D" w:rsidRPr="00BE4673" w:rsidRDefault="00196D6D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 xml:space="preserve">2. </w:t>
      </w:r>
      <w:r w:rsidR="00ED4159" w:rsidRPr="00BE4673">
        <w:rPr>
          <w:rFonts w:ascii="Times New Roman" w:hAnsi="Times New Roman" w:cs="Times New Roman"/>
          <w:sz w:val="24"/>
          <w:szCs w:val="24"/>
        </w:rPr>
        <w:t>F</w:t>
      </w:r>
      <w:r w:rsidRPr="00BE4673">
        <w:rPr>
          <w:rFonts w:ascii="Times New Roman" w:hAnsi="Times New Roman" w:cs="Times New Roman"/>
          <w:sz w:val="24"/>
          <w:szCs w:val="24"/>
        </w:rPr>
        <w:t xml:space="preserve">eature engineering operations on </w:t>
      </w:r>
      <w:r w:rsidR="003239C7" w:rsidRPr="00BE4673">
        <w:rPr>
          <w:rFonts w:ascii="Times New Roman" w:hAnsi="Times New Roman" w:cs="Times New Roman"/>
          <w:sz w:val="24"/>
          <w:szCs w:val="24"/>
        </w:rPr>
        <w:t>past user</w:t>
      </w:r>
      <w:r w:rsidRPr="00BE4673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1EBAEDCC" w14:textId="1E24D5EF" w:rsidR="00196D6D" w:rsidRPr="00BE4673" w:rsidRDefault="00196D6D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>3. Perform feature selection on the sample set where the construction feature is completed</w:t>
      </w:r>
      <w:r w:rsidR="002941DE" w:rsidRPr="00BE467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416F99" w14:textId="41537222" w:rsidR="00196D6D" w:rsidRPr="00BE4673" w:rsidRDefault="00196D6D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 xml:space="preserve">4. Divide training set data and verification set data according to historical </w:t>
      </w:r>
      <w:proofErr w:type="spellStart"/>
      <w:r w:rsidRPr="00BE4673">
        <w:rPr>
          <w:rFonts w:ascii="Times New Roman" w:hAnsi="Times New Roman" w:cs="Times New Roman"/>
          <w:sz w:val="24"/>
          <w:szCs w:val="24"/>
        </w:rPr>
        <w:t>behavio</w:t>
      </w:r>
      <w:r w:rsidR="003239C7" w:rsidRPr="00BE4673">
        <w:rPr>
          <w:rFonts w:ascii="Times New Roman" w:hAnsi="Times New Roman" w:cs="Times New Roman"/>
          <w:sz w:val="24"/>
          <w:szCs w:val="24"/>
        </w:rPr>
        <w:t>u</w:t>
      </w:r>
      <w:r w:rsidRPr="00BE4673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BE4673">
        <w:rPr>
          <w:rFonts w:ascii="Times New Roman" w:hAnsi="Times New Roman" w:cs="Times New Roman"/>
          <w:sz w:val="24"/>
          <w:szCs w:val="24"/>
        </w:rPr>
        <w:t>;</w:t>
      </w:r>
    </w:p>
    <w:p w14:paraId="5D62F4CE" w14:textId="77777777" w:rsidR="00196D6D" w:rsidRPr="00BE4673" w:rsidRDefault="00196D6D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>5. Establish multiple machine learning models and perform model fusion;</w:t>
      </w:r>
    </w:p>
    <w:p w14:paraId="49D9D402" w14:textId="35B1F912" w:rsidR="005A379D" w:rsidRPr="005563F3" w:rsidRDefault="00196D6D" w:rsidP="00C44FFD">
      <w:pPr>
        <w:spacing w:afterLines="50" w:after="156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 xml:space="preserve">6. Through the established model, predict whether the user will overpay in the next month based on the user's historical </w:t>
      </w:r>
      <w:proofErr w:type="spellStart"/>
      <w:r w:rsidRPr="00BE4673">
        <w:rPr>
          <w:rFonts w:ascii="Times New Roman" w:hAnsi="Times New Roman" w:cs="Times New Roman"/>
          <w:sz w:val="24"/>
          <w:szCs w:val="24"/>
        </w:rPr>
        <w:t>behavio</w:t>
      </w:r>
      <w:r w:rsidR="003239C7" w:rsidRPr="00BE4673">
        <w:rPr>
          <w:rFonts w:ascii="Times New Roman" w:hAnsi="Times New Roman" w:cs="Times New Roman"/>
          <w:sz w:val="24"/>
          <w:szCs w:val="24"/>
        </w:rPr>
        <w:t>u</w:t>
      </w:r>
      <w:r w:rsidRPr="00BE4673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BE4673">
        <w:rPr>
          <w:rFonts w:ascii="Times New Roman" w:hAnsi="Times New Roman" w:cs="Times New Roman"/>
          <w:sz w:val="24"/>
          <w:szCs w:val="24"/>
        </w:rPr>
        <w:t xml:space="preserve"> data.</w:t>
      </w:r>
    </w:p>
    <w:p w14:paraId="15DF364F" w14:textId="0E71109A" w:rsidR="00363DED" w:rsidRPr="00BE4673" w:rsidRDefault="00363DED" w:rsidP="00C44FFD">
      <w:pPr>
        <w:pStyle w:val="1"/>
        <w:numPr>
          <w:ilvl w:val="0"/>
          <w:numId w:val="1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bookmarkStart w:id="1" w:name="OLE_LINK5"/>
      <w:bookmarkStart w:id="2" w:name="OLE_LINK6"/>
      <w:r w:rsidRPr="00BE4673">
        <w:rPr>
          <w:rFonts w:ascii="Times New Roman" w:hAnsi="Times New Roman" w:cs="Times New Roman"/>
          <w:color w:val="000000"/>
          <w:sz w:val="24"/>
          <w:szCs w:val="24"/>
        </w:rPr>
        <w:t>Data Exploration</w:t>
      </w:r>
      <w:bookmarkEnd w:id="1"/>
      <w:bookmarkEnd w:id="2"/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F334433" w14:textId="2B44AED0" w:rsidR="00363DED" w:rsidRPr="00BE4673" w:rsidRDefault="00363DE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the variables which 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re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eaningful in 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business perspective, here we apply the statistics and describe summary by plotting and table. By understanding the operative side of 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business, we identify the 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ssential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eatures that would be used for explanation for its loans status.</w:t>
      </w:r>
    </w:p>
    <w:p w14:paraId="5CCC27A6" w14:textId="397388C1" w:rsidR="00363DED" w:rsidRPr="00BE4673" w:rsidRDefault="00363DE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79CFA201" w14:textId="121820E2" w:rsidR="00F61F12" w:rsidRPr="00BE4673" w:rsidRDefault="00F61F12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2B640E03" wp14:editId="0866E199">
            <wp:simplePos x="0" y="0"/>
            <wp:positionH relativeFrom="margin">
              <wp:align>right</wp:align>
            </wp:positionH>
            <wp:positionV relativeFrom="paragraph">
              <wp:posOffset>503805</wp:posOffset>
            </wp:positionV>
            <wp:extent cx="1852295" cy="1788795"/>
            <wp:effectExtent l="0" t="0" r="0" b="1905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295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</w:t>
      </w:r>
      <w:r w:rsidR="00363DED"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loans </w:t>
      </w:r>
      <w:r w:rsidR="00CA1764" w:rsidRPr="00BE4673">
        <w:rPr>
          <w:rFonts w:ascii="Times New Roman" w:hAnsi="Times New Roman" w:cs="Times New Roman"/>
          <w:color w:val="000000"/>
          <w:sz w:val="24"/>
          <w:szCs w:val="24"/>
        </w:rPr>
        <w:t>amounts</w:t>
      </w:r>
      <w:r w:rsidR="001336A7"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336A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f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borrowers applied,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committed and actual</w:t>
      </w:r>
      <w:r w:rsidR="00BC2F2A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ly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got, they have similar values for each row. The overlap distribution and count show those features have 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a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similar distribution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,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</w:t>
      </w:r>
      <w:r w:rsidR="00F921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which shows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the money borrowers</w:t>
      </w:r>
      <w:r w:rsidR="003239C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>' need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  <w:shd w:val="clear" w:color="auto" w:fill="FFFFFF"/>
        </w:rPr>
        <w:t xml:space="preserve"> was well satisfied.</w:t>
      </w:r>
    </w:p>
    <w:p w14:paraId="44245850" w14:textId="5C10F872" w:rsidR="00363DED" w:rsidRPr="00BE4673" w:rsidRDefault="006C7C2D" w:rsidP="00626A8B">
      <w:pPr>
        <w:pStyle w:val="1"/>
        <w:shd w:val="clear" w:color="auto" w:fill="FFFFFF"/>
        <w:spacing w:before="0" w:beforeAutospacing="0" w:afterLines="50" w:after="156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For the </w:t>
      </w:r>
      <w:r w:rsidR="00F61F12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right </w:t>
      </w: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joint</w:t>
      </w:r>
      <w:r w:rsidR="003239C7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 </w:t>
      </w: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plot bet</w:t>
      </w:r>
      <w:r w:rsidR="003239C7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wee</w:t>
      </w: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n </w:t>
      </w:r>
      <w:r w:rsidR="003239C7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the </w:t>
      </w: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loan amount and employment length in years, it shows a </w:t>
      </w:r>
      <w:r w:rsidR="00211548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definite</w:t>
      </w: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 pattern for its vari</w:t>
      </w:r>
      <w:r w:rsidR="00211548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an</w:t>
      </w:r>
      <w:r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ce distribution</w:t>
      </w:r>
      <w:r w:rsidR="00F61F12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, </w:t>
      </w:r>
      <w:r w:rsidR="00BC2F2A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as</w:t>
      </w:r>
      <w:r w:rsidR="00F61F12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 </w:t>
      </w:r>
      <w:r w:rsidR="0064788D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the </w:t>
      </w:r>
      <w:r w:rsidR="00BC2F2A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one-</w:t>
      </w:r>
      <w:r w:rsidR="0064788D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year loan always with lower loan money</w:t>
      </w:r>
      <w:r w:rsidR="00483888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 xml:space="preserve"> and high</w:t>
      </w:r>
      <w:r w:rsidR="00BC2F2A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e</w:t>
      </w:r>
      <w:r w:rsidR="00483888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r vari</w:t>
      </w:r>
      <w:r w:rsidR="00BC2F2A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a</w:t>
      </w:r>
      <w:r w:rsidR="00483888" w:rsidRPr="00BE46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nce.</w:t>
      </w:r>
    </w:p>
    <w:p w14:paraId="415CDA71" w14:textId="484C4867" w:rsidR="00363DED" w:rsidRPr="00BE4673" w:rsidRDefault="00363DED" w:rsidP="00626A8B">
      <w:pPr>
        <w:pStyle w:val="a7"/>
        <w:widowControl/>
        <w:spacing w:afterLines="50" w:after="156"/>
        <w:ind w:left="360" w:firstLineChars="0" w:firstLine="0"/>
        <w:jc w:val="left"/>
        <w:rPr>
          <w:rFonts w:ascii="Times New Roman" w:eastAsia="宋体" w:hAnsi="Times New Roman" w:cs="Times New Roman"/>
          <w:kern w:val="36"/>
          <w:sz w:val="24"/>
          <w:szCs w:val="24"/>
        </w:rPr>
      </w:pP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For relations between </w:t>
      </w:r>
      <w:r w:rsidRPr="00BE4673">
        <w:rPr>
          <w:rFonts w:ascii="Times New Roman" w:eastAsia="宋体" w:hAnsi="Times New Roman" w:cs="Times New Roman"/>
          <w:b/>
          <w:bCs/>
          <w:kern w:val="36"/>
          <w:sz w:val="24"/>
          <w:szCs w:val="24"/>
        </w:rPr>
        <w:t>loan status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and </w:t>
      </w:r>
      <w:r w:rsidRPr="00BE4673">
        <w:rPr>
          <w:rFonts w:ascii="Times New Roman" w:eastAsia="宋体" w:hAnsi="Times New Roman" w:cs="Times New Roman"/>
          <w:b/>
          <w:bCs/>
          <w:kern w:val="36"/>
          <w:sz w:val="24"/>
          <w:szCs w:val="24"/>
        </w:rPr>
        <w:t>interest rate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, </w:t>
      </w:r>
      <w:r w:rsidR="00626A8B"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</w:t>
      </w:r>
      <w:r w:rsidR="00A94173" w:rsidRPr="00BE4673">
        <w:rPr>
          <w:rFonts w:ascii="Times New Roman" w:eastAsia="宋体" w:hAnsi="Times New Roman" w:cs="Times New Roman"/>
          <w:kern w:val="36"/>
          <w:sz w:val="24"/>
          <w:szCs w:val="24"/>
        </w:rPr>
        <w:t>"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>Charged Off</w:t>
      </w:r>
      <w:r w:rsidR="00A94173" w:rsidRPr="00BE4673">
        <w:rPr>
          <w:rFonts w:ascii="Times New Roman" w:eastAsia="宋体" w:hAnsi="Times New Roman" w:cs="Times New Roman"/>
          <w:kern w:val="36"/>
          <w:sz w:val="24"/>
          <w:szCs w:val="24"/>
        </w:rPr>
        <w:t>"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loans</w:t>
      </w:r>
      <w:r w:rsidR="00BC2F2A">
        <w:rPr>
          <w:rFonts w:ascii="Times New Roman" w:eastAsia="宋体" w:hAnsi="Times New Roman" w:cs="Times New Roman"/>
          <w:kern w:val="36"/>
          <w:sz w:val="24"/>
          <w:szCs w:val="24"/>
        </w:rPr>
        <w:t xml:space="preserve"> 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>ha</w:t>
      </w:r>
      <w:r w:rsidR="00BC2F2A">
        <w:rPr>
          <w:rFonts w:ascii="Times New Roman" w:eastAsia="宋体" w:hAnsi="Times New Roman" w:cs="Times New Roman"/>
          <w:kern w:val="36"/>
          <w:sz w:val="24"/>
          <w:szCs w:val="24"/>
        </w:rPr>
        <w:t>ve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</w:t>
      </w:r>
      <w:r w:rsidR="00211548"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a 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higher average interest rate </w:t>
      </w:r>
      <w:r w:rsidR="00626A8B" w:rsidRPr="00BE4673">
        <w:rPr>
          <w:rFonts w:ascii="Times New Roman" w:eastAsia="宋体" w:hAnsi="Times New Roman" w:cs="Times New Roman"/>
          <w:kern w:val="36"/>
          <w:sz w:val="24"/>
          <w:szCs w:val="24"/>
        </w:rPr>
        <w:t>of 17%, while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</w:t>
      </w:r>
      <w:r w:rsidR="00A94173" w:rsidRPr="00BE4673">
        <w:rPr>
          <w:rFonts w:ascii="Times New Roman" w:eastAsia="宋体" w:hAnsi="Times New Roman" w:cs="Times New Roman"/>
          <w:kern w:val="36"/>
          <w:sz w:val="24"/>
          <w:szCs w:val="24"/>
        </w:rPr>
        <w:t>"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>Fully Paid</w:t>
      </w:r>
      <w:r w:rsidR="00A94173" w:rsidRPr="00BE4673">
        <w:rPr>
          <w:rFonts w:ascii="Times New Roman" w:eastAsia="宋体" w:hAnsi="Times New Roman" w:cs="Times New Roman"/>
          <w:kern w:val="36"/>
          <w:sz w:val="24"/>
          <w:szCs w:val="24"/>
        </w:rPr>
        <w:t>"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loans </w:t>
      </w:r>
      <w:r w:rsidR="00626A8B"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only with </w:t>
      </w:r>
      <w:r w:rsidR="00BC2F2A">
        <w:rPr>
          <w:rFonts w:ascii="Times New Roman" w:eastAsia="宋体" w:hAnsi="Times New Roman" w:cs="Times New Roman"/>
          <w:kern w:val="36"/>
          <w:sz w:val="24"/>
          <w:szCs w:val="24"/>
        </w:rPr>
        <w:t xml:space="preserve">an </w:t>
      </w:r>
      <w:r w:rsidR="00626A8B" w:rsidRPr="00BE4673">
        <w:rPr>
          <w:rFonts w:ascii="Times New Roman" w:eastAsia="宋体" w:hAnsi="Times New Roman" w:cs="Times New Roman"/>
          <w:kern w:val="36"/>
          <w:sz w:val="24"/>
          <w:szCs w:val="24"/>
        </w:rPr>
        <w:t>average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14%</w:t>
      </w:r>
      <w:r w:rsidR="00626A8B"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interest rate.</w:t>
      </w:r>
    </w:p>
    <w:p w14:paraId="2234F1AD" w14:textId="77777777" w:rsidR="00363DED" w:rsidRPr="00BE4673" w:rsidRDefault="00363DED" w:rsidP="00C44FFD">
      <w:pPr>
        <w:pStyle w:val="a7"/>
        <w:widowControl/>
        <w:numPr>
          <w:ilvl w:val="0"/>
          <w:numId w:val="4"/>
        </w:numPr>
        <w:spacing w:afterLines="50" w:after="156"/>
        <w:ind w:firstLineChars="0"/>
        <w:jc w:val="left"/>
        <w:rPr>
          <w:rFonts w:ascii="Times New Roman" w:eastAsia="宋体" w:hAnsi="Times New Roman" w:cs="Times New Roman"/>
          <w:kern w:val="36"/>
          <w:sz w:val="24"/>
          <w:szCs w:val="24"/>
        </w:rPr>
      </w:pPr>
      <w:r w:rsidRPr="00BE4673">
        <w:rPr>
          <w:rFonts w:ascii="Times New Roman" w:eastAsia="宋体" w:hAnsi="Times New Roman" w:cs="Times New Roman"/>
          <w:b/>
          <w:bCs/>
          <w:kern w:val="36"/>
          <w:sz w:val="24"/>
          <w:szCs w:val="24"/>
        </w:rPr>
        <w:t>Annual income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>:</w:t>
      </w:r>
    </w:p>
    <w:p w14:paraId="64283E68" w14:textId="6528C2CB" w:rsidR="00363DED" w:rsidRPr="00BE4673" w:rsidRDefault="00363DED" w:rsidP="00C44FFD">
      <w:pPr>
        <w:widowControl/>
        <w:spacing w:afterLines="50" w:after="156"/>
        <w:jc w:val="left"/>
        <w:rPr>
          <w:rFonts w:ascii="Times New Roman" w:eastAsia="宋体" w:hAnsi="Times New Roman" w:cs="Times New Roman"/>
          <w:kern w:val="36"/>
          <w:sz w:val="24"/>
          <w:szCs w:val="24"/>
        </w:rPr>
      </w:pP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Empirically, income is the driven and limitation features for borrowers. For the </w:t>
      </w:r>
      <w:proofErr w:type="spellStart"/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>statistic</w:t>
      </w:r>
      <w:proofErr w:type="spellEnd"/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summary of average </w:t>
      </w:r>
      <w:r w:rsidR="00211548" w:rsidRPr="00BE4673">
        <w:rPr>
          <w:rFonts w:ascii="Times New Roman" w:eastAsia="宋体" w:hAnsi="Times New Roman" w:cs="Times New Roman"/>
          <w:kern w:val="36"/>
          <w:sz w:val="24"/>
          <w:szCs w:val="24"/>
        </w:rPr>
        <w:t>salary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, although the variance is huge from 9000 to 825000, most applicants with small amount of income and 75% of them </w:t>
      </w:r>
      <w:r w:rsidR="00211548" w:rsidRPr="00BE4673">
        <w:rPr>
          <w:rFonts w:ascii="Times New Roman" w:eastAsia="宋体" w:hAnsi="Times New Roman" w:cs="Times New Roman"/>
          <w:kern w:val="36"/>
          <w:sz w:val="24"/>
          <w:szCs w:val="24"/>
        </w:rPr>
        <w:t>are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 xml:space="preserve"> less than 88000 income which is only one</w:t>
      </w:r>
      <w:r w:rsidR="00211548" w:rsidRPr="00BE4673">
        <w:rPr>
          <w:rFonts w:ascii="Times New Roman" w:eastAsia="宋体" w:hAnsi="Times New Roman" w:cs="Times New Roman"/>
          <w:kern w:val="36"/>
          <w:sz w:val="24"/>
          <w:szCs w:val="24"/>
        </w:rPr>
        <w:t>-</w:t>
      </w:r>
      <w:r w:rsidRPr="00BE4673">
        <w:rPr>
          <w:rFonts w:ascii="Times New Roman" w:eastAsia="宋体" w:hAnsi="Times New Roman" w:cs="Times New Roman"/>
          <w:kern w:val="36"/>
          <w:sz w:val="24"/>
          <w:szCs w:val="24"/>
        </w:rPr>
        <w:t>tenth of the maximum.</w:t>
      </w:r>
    </w:p>
    <w:p w14:paraId="76EEFD56" w14:textId="77777777" w:rsidR="00363DED" w:rsidRPr="00BE4673" w:rsidRDefault="00363DE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5556AE0" wp14:editId="0202C181">
                <wp:simplePos x="0" y="0"/>
                <wp:positionH relativeFrom="margin">
                  <wp:align>center</wp:align>
                </wp:positionH>
                <wp:positionV relativeFrom="paragraph">
                  <wp:posOffset>157593</wp:posOffset>
                </wp:positionV>
                <wp:extent cx="4925048" cy="1247140"/>
                <wp:effectExtent l="0" t="0" r="9525" b="0"/>
                <wp:wrapTight wrapText="bothSides">
                  <wp:wrapPolygon edited="0">
                    <wp:start x="0" y="0"/>
                    <wp:lineTo x="0" y="21116"/>
                    <wp:lineTo x="10863" y="21116"/>
                    <wp:lineTo x="21558" y="21116"/>
                    <wp:lineTo x="21558" y="660"/>
                    <wp:lineTo x="10863" y="0"/>
                    <wp:lineTo x="0" y="0"/>
                  </wp:wrapPolygon>
                </wp:wrapTight>
                <wp:docPr id="10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25048" cy="1247140"/>
                          <a:chOff x="0" y="0"/>
                          <a:chExt cx="4925047" cy="1247140"/>
                        </a:xfrm>
                      </wpg:grpSpPr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989" cy="12471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4262" y="61187"/>
                            <a:ext cx="2470785" cy="114935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4EF469" id="组合 10" o:spid="_x0000_s1026" style="position:absolute;left:0;text-align:left;margin-left:0;margin-top:12.4pt;width:387.8pt;height:98.2pt;z-index:251657216;mso-position-horizontal:center;mso-position-horizontal-relative:margin;mso-width-relative:margin;mso-height-relative:margin" coordsize="49250,124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8" o:spid="_x0000_s1027" type="#_x0000_t75" style="position:absolute;width:24599;height:124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">
                  <v:imagedata r:id="rId10" o:title=""/>
                </v:shape>
                <v:shape id="图片 9" o:spid="_x0000_s1028" type="#_x0000_t75" style="position:absolute;left:24542;top:611;width:24708;height:114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">
                  <v:imagedata r:id="rId11" o:title=""/>
                </v:shape>
                <w10:wrap type="tight" anchorx="margin"/>
              </v:group>
            </w:pict>
          </mc:Fallback>
        </mc:AlternateContent>
      </w:r>
    </w:p>
    <w:p w14:paraId="7AF86605" w14:textId="0204C1D9" w:rsidR="0010107A" w:rsidRPr="00BE4673" w:rsidRDefault="00363DED" w:rsidP="008547B1">
      <w:pPr>
        <w:pStyle w:val="1"/>
        <w:shd w:val="clear" w:color="auto" w:fill="FFFFFF"/>
        <w:spacing w:before="0" w:beforeAutospacing="0" w:afterLines="50" w:after="156" w:afterAutospacing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 w:rsidR="00A840CB" w:rsidRPr="00BE4673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>: Annual income distribution</w:t>
      </w:r>
    </w:p>
    <w:p w14:paraId="126F164D" w14:textId="67640D6F" w:rsidR="00C27BD0" w:rsidRPr="00BE4673" w:rsidRDefault="005122D3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478A431" wp14:editId="4124CDE4">
                <wp:simplePos x="0" y="0"/>
                <wp:positionH relativeFrom="margin">
                  <wp:posOffset>480919</wp:posOffset>
                </wp:positionH>
                <wp:positionV relativeFrom="paragraph">
                  <wp:posOffset>1070374</wp:posOffset>
                </wp:positionV>
                <wp:extent cx="4496730" cy="1124585"/>
                <wp:effectExtent l="0" t="0" r="0" b="0"/>
                <wp:wrapTopAndBottom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6730" cy="1124585"/>
                          <a:chOff x="0" y="0"/>
                          <a:chExt cx="4496730" cy="1124585"/>
                        </a:xfrm>
                      </wpg:grpSpPr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r="48054" b="-597"/>
                          <a:stretch/>
                        </pic:blipFill>
                        <pic:spPr bwMode="auto">
                          <a:xfrm>
                            <a:off x="0" y="33993"/>
                            <a:ext cx="2739390" cy="1046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51420" y="0"/>
                            <a:ext cx="1845310" cy="1124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C6156B" id="组合 2" o:spid="_x0000_s1026" style="position:absolute;left:0;text-align:left;margin-left:37.85pt;margin-top:84.3pt;width:354.05pt;height:88.55pt;z-index:251660288;mso-position-horizontal-relative:margin" coordsize="44967,112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">
                <v:shape id="图片 12" o:spid="_x0000_s1027" type="#_x0000_t75" style="position:absolute;top:339;width:27393;height:10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">
                  <v:imagedata r:id="rId14" o:title="" croptop="-1f" cropbottom="-391f" cropright="31493f"/>
                </v:shape>
                <v:shape id="图片 5" o:spid="_x0000_s1028" type="#_x0000_t75" style="position:absolute;left:26514;width:18453;height:11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">
                  <v:imagedata r:id="rId15" o:title=""/>
                  <o:lock v:ext="edit" aspectratio="f"/>
                </v:shape>
                <w10:wrap type="topAndBottom" anchorx="margin"/>
              </v:group>
            </w:pict>
          </mc:Fallback>
        </mc:AlternateContent>
      </w:r>
      <w:r w:rsidR="002E391B" w:rsidRPr="00BE4673">
        <w:rPr>
          <w:rFonts w:ascii="Times New Roman" w:hAnsi="Times New Roman" w:cs="Times New Roman"/>
          <w:color w:val="000000"/>
          <w:sz w:val="24"/>
          <w:szCs w:val="24"/>
        </w:rPr>
        <w:t>Interest rate:</w:t>
      </w:r>
      <w:r w:rsidR="002E391B" w:rsidRPr="00BE467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relationship with </w:t>
      </w:r>
      <w:r w:rsidR="0021154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loan amount, </w:t>
      </w:r>
      <w:r w:rsidR="0021154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violin plot shows that borrowers that made part of the high</w:t>
      </w:r>
      <w:r w:rsidR="0021154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-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ncome category took higher loan amounts than people from low and medium income categories. Of course, people with higher annual incomes are more likely to pay loans with a higher </w:t>
      </w:r>
      <w:r w:rsidR="00E523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value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2E39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</w:t>
      </w:r>
      <w:r w:rsidR="00E523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ousy</w:t>
      </w:r>
      <w:r w:rsidR="002E39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loan always with </w:t>
      </w:r>
      <w:r w:rsidR="00E523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2E39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higher interest rate</w:t>
      </w:r>
      <w:r w:rsidR="00C27B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as </w:t>
      </w:r>
      <w:r w:rsidR="00E523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C27B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ight figures show</w:t>
      </w:r>
      <w:r w:rsidR="00E523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="002E39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0E844415" w14:textId="1E8C598C" w:rsidR="00693B8B" w:rsidRPr="00BE4673" w:rsidRDefault="00693B8B" w:rsidP="00C44FFD">
      <w:pPr>
        <w:pStyle w:val="1"/>
        <w:shd w:val="clear" w:color="auto" w:fill="FFFFFF"/>
        <w:spacing w:before="0" w:beforeAutospacing="0" w:afterLines="50" w:after="156" w:afterAutospacing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07369D35" w14:textId="14CB2D40" w:rsidR="00363DED" w:rsidRPr="00BE4673" w:rsidRDefault="00363DED" w:rsidP="008547B1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 w:rsidR="00A840CB" w:rsidRPr="00BE4673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5122D3" w:rsidRPr="00BE4673">
        <w:rPr>
          <w:rFonts w:ascii="Times New Roman" w:hAnsi="Times New Roman" w:cs="Times New Roman"/>
          <w:color w:val="000000"/>
          <w:sz w:val="24"/>
          <w:szCs w:val="24"/>
        </w:rPr>
        <w:t>V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>iolin plot of loan_amount and box plot of int_rate in different income levels</w:t>
      </w:r>
    </w:p>
    <w:p w14:paraId="367E1589" w14:textId="6F66101B" w:rsidR="003E2064" w:rsidRPr="00BE4673" w:rsidRDefault="005122D3" w:rsidP="005122D3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73C0CC0E" wp14:editId="47327385">
            <wp:simplePos x="0" y="0"/>
            <wp:positionH relativeFrom="margin">
              <wp:posOffset>2881375</wp:posOffset>
            </wp:positionH>
            <wp:positionV relativeFrom="paragraph">
              <wp:posOffset>72999</wp:posOffset>
            </wp:positionV>
            <wp:extent cx="2549525" cy="1862455"/>
            <wp:effectExtent l="0" t="0" r="3175" b="4445"/>
            <wp:wrapSquare wrapText="bothSides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9525" cy="1862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3FB9" w:rsidRPr="00BE4673">
        <w:rPr>
          <w:rFonts w:ascii="Times New Roman" w:hAnsi="Times New Roman" w:cs="Times New Roman"/>
          <w:sz w:val="24"/>
          <w:szCs w:val="24"/>
        </w:rPr>
        <w:t>Time-series data:</w:t>
      </w:r>
    </w:p>
    <w:p w14:paraId="3984DFC2" w14:textId="0D32D98C" w:rsidR="009225EB" w:rsidRPr="00BE4673" w:rsidRDefault="00B37D1B" w:rsidP="009225EB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right </w:t>
      </w:r>
      <w:r w:rsidR="00A918BE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orrelation heatmap shows the 2D correlation matrix of time </w:t>
      </w:r>
      <w:r w:rsidR="001571E7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series data. We pick the time interval related features, like </w:t>
      </w:r>
      <w:r w:rsidR="0087124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1268E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DUE_AMT</w:t>
      </w:r>
      <w:r w:rsidR="0087124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1268E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 w:rsidR="0087124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proofErr w:type="spellStart"/>
      <w:r w:rsidR="008568C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Unreurned</w:t>
      </w:r>
      <w:proofErr w:type="spellEnd"/>
      <w:r w:rsidR="008568C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ate</w:t>
      </w:r>
      <w:r w:rsidR="0087124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8568C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etc. as our analysis features.</w:t>
      </w:r>
    </w:p>
    <w:p w14:paraId="569E43B2" w14:textId="242BD806" w:rsidR="00670447" w:rsidRPr="00BE4673" w:rsidRDefault="0052166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>Unret</w:t>
      </w:r>
      <w:r w:rsidR="00BB71A2" w:rsidRPr="00BE4673">
        <w:rPr>
          <w:rFonts w:ascii="Times New Roman" w:hAnsi="Times New Roman" w:cs="Times New Roman"/>
          <w:sz w:val="24"/>
          <w:szCs w:val="24"/>
        </w:rPr>
        <w:t>ur</w:t>
      </w:r>
      <w:r w:rsidRPr="00BE4673">
        <w:rPr>
          <w:rFonts w:ascii="Times New Roman" w:hAnsi="Times New Roman" w:cs="Times New Roman"/>
          <w:sz w:val="24"/>
          <w:szCs w:val="24"/>
        </w:rPr>
        <w:t>ned rate:</w:t>
      </w:r>
      <w:r w:rsidR="001E232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S</w:t>
      </w:r>
      <w:r w:rsidR="001E232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hift index by 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</w:t>
      </w:r>
      <w:r w:rsidR="001E232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desired number of periods with an optional time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-</w:t>
      </w:r>
      <w:r w:rsidR="001E232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frequency</w:t>
      </w:r>
      <w:r w:rsidR="001524DE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o</w:t>
      </w:r>
      <w:r w:rsidR="001E232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mpar</w:t>
      </w:r>
      <w:r w:rsidR="001524DE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="001E232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he time series with a past of itself</w:t>
      </w:r>
      <w:r w:rsidR="001524DE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 w:rsidR="00CA678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lousy</w:t>
      </w:r>
      <w:r w:rsidR="00761AE9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an rate seems to have 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intricate</w:t>
      </w:r>
      <w:r w:rsidR="00761AE9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tterns with both steady </w:t>
      </w:r>
      <w:r w:rsidR="006C3056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rend at 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he </w:t>
      </w:r>
      <w:r w:rsidR="006C3056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begin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ning</w:t>
      </w:r>
      <w:r w:rsidR="006C3056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nd higher variance after </w:t>
      </w:r>
      <w:r w:rsidR="0056719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55. In contrast, the amount for each period performed a drop</w:t>
      </w:r>
      <w:r w:rsidR="00BB71A2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ping</w:t>
      </w:r>
      <w:r w:rsidR="0056719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rend with seasonality. </w:t>
      </w:r>
    </w:p>
    <w:p w14:paraId="096333DC" w14:textId="7FABEB86" w:rsidR="0052166D" w:rsidRPr="00BE4673" w:rsidRDefault="009E3BB2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6C0C7057" wp14:editId="2BC0401F">
            <wp:simplePos x="0" y="0"/>
            <wp:positionH relativeFrom="column">
              <wp:posOffset>2418266</wp:posOffset>
            </wp:positionH>
            <wp:positionV relativeFrom="paragraph">
              <wp:posOffset>23682</wp:posOffset>
            </wp:positionV>
            <wp:extent cx="2037715" cy="1138555"/>
            <wp:effectExtent l="0" t="0" r="635" b="4445"/>
            <wp:wrapTight wrapText="bothSides">
              <wp:wrapPolygon edited="0">
                <wp:start x="0" y="0"/>
                <wp:lineTo x="0" y="21323"/>
                <wp:lineTo x="21405" y="21323"/>
                <wp:lineTo x="21405" y="0"/>
                <wp:lineTo x="0" y="0"/>
              </wp:wrapPolygon>
            </wp:wrapTight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1138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E467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78F2E427" wp14:editId="355E4250">
            <wp:simplePos x="0" y="0"/>
            <wp:positionH relativeFrom="column">
              <wp:posOffset>582819</wp:posOffset>
            </wp:positionH>
            <wp:positionV relativeFrom="paragraph">
              <wp:posOffset>23570</wp:posOffset>
            </wp:positionV>
            <wp:extent cx="1842135" cy="1129030"/>
            <wp:effectExtent l="0" t="0" r="5715" b="0"/>
            <wp:wrapTight wrapText="bothSides">
              <wp:wrapPolygon edited="0">
                <wp:start x="0" y="0"/>
                <wp:lineTo x="0" y="21138"/>
                <wp:lineTo x="21444" y="21138"/>
                <wp:lineTo x="21444" y="0"/>
                <wp:lineTo x="0" y="0"/>
              </wp:wrapPolygon>
            </wp:wrapTight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2135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6785" w:rsidRPr="00BE4673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8E02B44" w14:textId="10314ACB" w:rsidR="00863FB9" w:rsidRPr="00BE4673" w:rsidRDefault="00863FB9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sz w:val="24"/>
          <w:szCs w:val="24"/>
        </w:rPr>
      </w:pPr>
    </w:p>
    <w:p w14:paraId="4214BE3C" w14:textId="60EF6248" w:rsidR="00717789" w:rsidRPr="00BE4673" w:rsidRDefault="00717789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</w:p>
    <w:p w14:paraId="637D76C1" w14:textId="5F41C3CC" w:rsidR="00567195" w:rsidRPr="00BE4673" w:rsidRDefault="00567195" w:rsidP="00C44FFD">
      <w:pPr>
        <w:spacing w:afterLines="50" w:after="156"/>
        <w:jc w:val="left"/>
        <w:rPr>
          <w:rFonts w:ascii="Times New Roman" w:hAnsi="Times New Roman" w:cs="Times New Roman"/>
          <w:sz w:val="24"/>
          <w:szCs w:val="24"/>
        </w:rPr>
      </w:pPr>
    </w:p>
    <w:p w14:paraId="79014259" w14:textId="15170780" w:rsidR="00567195" w:rsidRPr="00BE4673" w:rsidRDefault="00670447" w:rsidP="00C44FFD">
      <w:pPr>
        <w:spacing w:afterLines="50" w:after="156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030E42" w:rsidRPr="00BE467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747FA0"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Shifting and lags time series of </w:t>
      </w:r>
      <w:r w:rsidR="00A94173" w:rsidRPr="00BE4673">
        <w:rPr>
          <w:rFonts w:ascii="Times New Roman" w:hAnsi="Times New Roman" w:cs="Times New Roman"/>
          <w:b/>
          <w:bCs/>
          <w:sz w:val="24"/>
          <w:szCs w:val="24"/>
        </w:rPr>
        <w:t>"</w:t>
      </w:r>
      <w:proofErr w:type="spellStart"/>
      <w:r w:rsidR="00747FA0" w:rsidRPr="00BE4673">
        <w:rPr>
          <w:rFonts w:ascii="Times New Roman" w:hAnsi="Times New Roman" w:cs="Times New Roman"/>
          <w:b/>
          <w:bCs/>
          <w:sz w:val="24"/>
          <w:szCs w:val="24"/>
        </w:rPr>
        <w:t>unreturned_rate</w:t>
      </w:r>
      <w:proofErr w:type="spellEnd"/>
      <w:r w:rsidR="00A94173" w:rsidRPr="00BE4673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Pr="00BE467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747FA0" w:rsidRPr="00BE467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94173" w:rsidRPr="00BE4673">
        <w:rPr>
          <w:rFonts w:ascii="Times New Roman" w:hAnsi="Times New Roman" w:cs="Times New Roman"/>
          <w:b/>
          <w:bCs/>
          <w:sz w:val="24"/>
          <w:szCs w:val="24"/>
        </w:rPr>
        <w:t>"</w:t>
      </w:r>
      <w:proofErr w:type="spellStart"/>
      <w:r w:rsidR="00747FA0" w:rsidRPr="00BE4673">
        <w:rPr>
          <w:rFonts w:ascii="Times New Roman" w:hAnsi="Times New Roman" w:cs="Times New Roman"/>
          <w:b/>
          <w:bCs/>
          <w:sz w:val="24"/>
          <w:szCs w:val="24"/>
        </w:rPr>
        <w:t>total_ATM</w:t>
      </w:r>
      <w:proofErr w:type="spellEnd"/>
      <w:r w:rsidR="00A94173" w:rsidRPr="00BE4673">
        <w:rPr>
          <w:rFonts w:ascii="Times New Roman" w:hAnsi="Times New Roman" w:cs="Times New Roman"/>
          <w:b/>
          <w:bCs/>
          <w:sz w:val="24"/>
          <w:szCs w:val="24"/>
        </w:rPr>
        <w:t>"</w:t>
      </w:r>
    </w:p>
    <w:p w14:paraId="7020802F" w14:textId="77777777" w:rsidR="00DA1AAE" w:rsidRPr="00BE4673" w:rsidRDefault="00DA1AAE" w:rsidP="00DA1AAE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>Summary:</w:t>
      </w:r>
    </w:p>
    <w:p w14:paraId="7B7B8E86" w14:textId="33565191" w:rsidR="00EA10EE" w:rsidRPr="00BE4673" w:rsidRDefault="00EA10EE" w:rsidP="00DA1AAE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For loan grade, the lower class always received more substantial amounts of loans and more interest rate</w:t>
      </w:r>
      <w:r w:rsidR="00BB0C9D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nd even more </w:t>
      </w:r>
      <w:r w:rsidR="00904610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default rate.</w:t>
      </w:r>
    </w:p>
    <w:p w14:paraId="596133BD" w14:textId="729AAFC7" w:rsidR="008568C0" w:rsidRPr="00BE4673" w:rsidRDefault="00BC2F2A" w:rsidP="005122D3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Its primary</w:t>
      </w:r>
      <w:r w:rsidR="00DA1AAE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actors,</w:t>
      </w:r>
      <w:r w:rsidR="000168EC" w:rsidRPr="00BE4673">
        <w:rPr>
          <w:rFonts w:ascii="Times New Roman" w:hAnsi="Times New Roman" w:cs="Times New Roman"/>
          <w:sz w:val="24"/>
          <w:szCs w:val="24"/>
        </w:rPr>
        <w:t xml:space="preserve"> </w:t>
      </w:r>
      <w:r w:rsidR="00DA1AAE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such as a low credit grade, loans time or a high debt to income could be possible contributors in determining whether an investment is at a high risk of being defaulted</w:t>
      </w:r>
      <w:r w:rsidR="003F0007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636ACAC6" w14:textId="32DBB14F" w:rsidR="00BE4673" w:rsidRPr="00BE4673" w:rsidRDefault="00196D6D" w:rsidP="00BE4673">
      <w:pPr>
        <w:pStyle w:val="1"/>
        <w:numPr>
          <w:ilvl w:val="0"/>
          <w:numId w:val="1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Data </w:t>
      </w:r>
      <w:r w:rsidR="008A51CD"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Preprocessing </w:t>
      </w:r>
    </w:p>
    <w:p w14:paraId="2C68353A" w14:textId="0A8DE699" w:rsidR="00114531" w:rsidRPr="00BE4673" w:rsidRDefault="00114531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bookmarkStart w:id="3" w:name="OLE_LINK3"/>
      <w:bookmarkStart w:id="4" w:name="OLE_LINK4"/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rop the 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>leak information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:</w:t>
      </w:r>
      <w:bookmarkEnd w:id="3"/>
      <w:bookmarkEnd w:id="4"/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</w:p>
    <w:p w14:paraId="03D01B85" w14:textId="1505F871" w:rsidR="00914DFE" w:rsidRPr="00BE4673" w:rsidRDefault="00B8767F" w:rsidP="00B9687F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f </w:t>
      </w:r>
      <w:r w:rsidR="00B9687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odel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s can </w:t>
      </w:r>
      <w:r w:rsidR="00B9687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each </w:t>
      </w:r>
      <w:r w:rsidR="00EE15E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unrealistically-high levels such as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lmost 100% </w:t>
      </w:r>
      <w:r w:rsidR="00B9687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ccuracy</w:t>
      </w:r>
      <w:r w:rsidR="00EE15E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B9687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uring testing, </w:t>
      </w:r>
      <w:r w:rsidR="00361B6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t may imply that there is leak information hidden in our data set. </w:t>
      </w:r>
      <w:r w:rsidR="00C7476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ta Leakage refers to the share information between the test and training data-sets</w:t>
      </w:r>
      <w:r w:rsidR="00DC7CE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or not divided between </w:t>
      </w:r>
      <w:r w:rsidR="00192A4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m. </w:t>
      </w:r>
      <w:r w:rsidR="00F5750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ike</w:t>
      </w:r>
      <w:r w:rsidR="00E141F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ike debt settlement and it indicates the compromise of the return part after default</w:t>
      </w:r>
      <w:r w:rsidR="00910FF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only exists in </w:t>
      </w:r>
      <w:r w:rsidR="005617E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efault loans.</w:t>
      </w:r>
      <w:r w:rsidR="00267BA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2B3DC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e here drop the duplicates leak </w:t>
      </w:r>
      <w:r w:rsidR="00EB44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eatures, and generates the </w:t>
      </w:r>
      <w:r w:rsidR="002E4C1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list in </w:t>
      </w:r>
      <w:r w:rsidR="00B078C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2E4C1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able and 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6E6B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ead.ME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6E6B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ile.</w:t>
      </w:r>
    </w:p>
    <w:p w14:paraId="10891276" w14:textId="4C8AA0C9" w:rsidR="0072356E" w:rsidRPr="00BE4673" w:rsidRDefault="00B078C2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 m</w:t>
      </w:r>
      <w:r w:rsidR="00C4706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ulti-dimensional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gap</w:t>
      </w:r>
      <w:r w:rsidR="00C4706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f </w:t>
      </w:r>
      <w:r w:rsidR="00C47067" w:rsidRPr="00BE4673">
        <w:rPr>
          <w:rFonts w:ascii="Times New Roman" w:hAnsi="Times New Roman" w:cs="Times New Roman"/>
          <w:color w:val="000000"/>
          <w:sz w:val="24"/>
          <w:szCs w:val="24"/>
        </w:rPr>
        <w:t>missing values</w:t>
      </w:r>
      <w:r w:rsidR="001C5F9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: </w:t>
      </w:r>
    </w:p>
    <w:p w14:paraId="15142C93" w14:textId="5C56EDF8" w:rsidR="0072356E" w:rsidRPr="00BE4673" w:rsidRDefault="0090361C" w:rsidP="00267BA0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re 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xist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B078C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everal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ecords for which certain</w:t>
      </w:r>
      <w:r w:rsidR="00B078C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eatures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a</w:t>
      </w:r>
      <w:r w:rsidR="00B078C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ve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no data. 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at is 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because </w:t>
      </w:r>
      <w:r w:rsidR="00170D7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ome variables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re not applicable for the specific record or introduced at a later date and hence earlier records have missing data or data was </w:t>
      </w:r>
      <w:r w:rsidR="001D1DC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just </w:t>
      </w:r>
      <w:r w:rsidR="00BC2F2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irect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y not available</w:t>
      </w:r>
      <w:r w:rsidR="001D1DC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or its record</w:t>
      </w:r>
      <w:r w:rsidRPr="0015318D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1D1DC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1C5F9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e first drop the features </w:t>
      </w:r>
      <w:r w:rsidR="00B53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hich</w:t>
      </w:r>
      <w:r w:rsidR="001C5F9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contain null values</w:t>
      </w:r>
      <w:r w:rsidR="00B53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1C5F9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ore than 900</w:t>
      </w:r>
      <w:r w:rsidR="00822B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which contains little </w:t>
      </w:r>
      <w:r w:rsidR="00B078C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mount</w:t>
      </w:r>
      <w:r w:rsidR="0011453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.</w:t>
      </w:r>
    </w:p>
    <w:p w14:paraId="7BA3A1C8" w14:textId="7595F63B" w:rsidR="00C47067" w:rsidRPr="00BE4673" w:rsidRDefault="001C5F9B" w:rsidP="008E480B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lastRenderedPageBreak/>
        <w:t xml:space="preserve">Then we </w:t>
      </w:r>
      <w:r w:rsidR="00B53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check the null values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ith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andom distributed,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nd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gap these by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ree-based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ethods</w:t>
      </w:r>
      <w:r w:rsidR="00034DC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-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proofErr w:type="spellStart"/>
      <w:r w:rsidR="00034DC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issForest</w:t>
      </w:r>
      <w:proofErr w:type="spellEnd"/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 We also gap them by propagating last, before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ward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valid observation and delete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eatures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at 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ot work by those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andles.</w:t>
      </w:r>
      <w:r w:rsidR="00363D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is steps we succe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s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ully drop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lement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 from 151 to 79</w:t>
      </w:r>
    </w:p>
    <w:p w14:paraId="0C8C5833" w14:textId="2653EE75" w:rsidR="009A1718" w:rsidRPr="00BE4673" w:rsidRDefault="009A1718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rop the 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>categories features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ith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oo many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group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s: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 l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rge number of c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ass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s will results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n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Curse of dimensionality after one-hot. Here for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ctionality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s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bject, we </w:t>
      </w:r>
      <w:r w:rsidR="00566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rint the counts and name for each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566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eature and drop the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lement</w:t>
      </w:r>
      <w:r w:rsidR="00566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hich is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ubstantial</w:t>
      </w:r>
      <w:r w:rsidR="0056668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an 40.</w:t>
      </w:r>
      <w:r w:rsidR="0031014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ere we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ose</w:t>
      </w:r>
      <w:r w:rsidR="0031014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en</w:t>
      </w:r>
      <w:r w:rsidR="0031014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eatures</w:t>
      </w:r>
    </w:p>
    <w:p w14:paraId="791380C5" w14:textId="3DE385C3" w:rsidR="00E24806" w:rsidRPr="00BE4673" w:rsidRDefault="00566683" w:rsidP="00C44FFD">
      <w:pPr>
        <w:pStyle w:val="1"/>
        <w:numPr>
          <w:ilvl w:val="0"/>
          <w:numId w:val="4"/>
        </w:numPr>
        <w:shd w:val="clear" w:color="auto" w:fill="FFFFFF"/>
        <w:spacing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ata 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>edited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: </w:t>
      </w:r>
      <w:r w:rsidR="007B0E8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ta editing step has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ompil</w:t>
      </w:r>
      <w:r w:rsidR="00AD03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d formats into the correct data types</w:t>
      </w:r>
      <w:r w:rsidR="0031014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4958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E4156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or time-series data, w</w:t>
      </w:r>
      <w:r w:rsidR="004958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 also </w:t>
      </w:r>
      <w:r w:rsidR="00D20A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create a new variable of </w:t>
      </w:r>
      <w:r w:rsidR="00FA229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ime interval </w:t>
      </w:r>
      <w:r w:rsidR="00D20A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n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D20A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MTHIST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D20A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ile</w:t>
      </w:r>
      <w:r w:rsidR="005D09F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-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5D09F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ate after </w:t>
      </w:r>
      <w:r w:rsidR="00707B1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September </w:t>
      </w:r>
      <w:r w:rsidR="005D09F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1</w:t>
      </w:r>
      <w:r w:rsidR="00707B1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n 2013</w:t>
      </w:r>
      <w:r w:rsidR="007124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s well as </w:t>
      </w:r>
      <w:r w:rsidR="00BB71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3C59E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ate for its default</w:t>
      </w:r>
    </w:p>
    <w:p w14:paraId="3D73F7B8" w14:textId="210F224C" w:rsidR="004860CF" w:rsidRPr="00BE4673" w:rsidRDefault="000F5C8C" w:rsidP="00C44FFD">
      <w:pPr>
        <w:pStyle w:val="a8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</w:rPr>
      </w:pPr>
      <w:r w:rsidRPr="00BE4673">
        <w:rPr>
          <w:rFonts w:ascii="Times New Roman" w:hAnsi="Times New Roman" w:cs="Times New Roman"/>
          <w:b/>
          <w:bCs/>
          <w:color w:val="000000"/>
        </w:rPr>
        <w:t xml:space="preserve">One-hot: </w:t>
      </w:r>
    </w:p>
    <w:p w14:paraId="5CA3901B" w14:textId="57483DDA" w:rsidR="0092595E" w:rsidRPr="00BE4673" w:rsidRDefault="006233F4" w:rsidP="0092595E">
      <w:pPr>
        <w:pStyle w:val="a8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</w:rPr>
      </w:pPr>
      <w:r w:rsidRPr="006233F4">
        <w:rPr>
          <w:rFonts w:ascii="Times New Roman" w:hAnsi="Times New Roman" w:cs="Times New Roman"/>
          <w:color w:val="000000"/>
        </w:rPr>
        <w:t xml:space="preserve">There are </w:t>
      </w:r>
      <w:r w:rsidR="003F0F5F">
        <w:rPr>
          <w:rFonts w:ascii="Times New Roman" w:hAnsi="Times New Roman" w:cs="Times New Roman"/>
          <w:color w:val="000000"/>
        </w:rPr>
        <w:t>several</w:t>
      </w:r>
      <w:r w:rsidRPr="006233F4">
        <w:rPr>
          <w:rFonts w:ascii="Times New Roman" w:hAnsi="Times New Roman" w:cs="Times New Roman"/>
          <w:color w:val="000000"/>
        </w:rPr>
        <w:t xml:space="preserve"> categorical variables with many levels or unique values. This data has to be converted into numeric. The options available to process such variables are either feature hashing or hot-encoding or binning or a combination thereof.</w:t>
      </w:r>
      <w:r>
        <w:rPr>
          <w:rFonts w:ascii="Times New Roman" w:hAnsi="Times New Roman" w:cs="Times New Roman"/>
          <w:color w:val="000000"/>
        </w:rPr>
        <w:t xml:space="preserve"> </w:t>
      </w:r>
      <w:r w:rsidR="00A21859" w:rsidRPr="00BE4673">
        <w:rPr>
          <w:rFonts w:ascii="Times New Roman" w:hAnsi="Times New Roman" w:cs="Times New Roman"/>
          <w:color w:val="000000"/>
        </w:rPr>
        <w:t>We adopt different encoding methods for different data types</w:t>
      </w:r>
    </w:p>
    <w:p w14:paraId="24F32630" w14:textId="34E4CD53" w:rsidR="004860CF" w:rsidRPr="00BE4673" w:rsidRDefault="004860CF" w:rsidP="00C44FFD">
      <w:pPr>
        <w:pStyle w:val="a8"/>
        <w:numPr>
          <w:ilvl w:val="0"/>
          <w:numId w:val="5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</w:rPr>
      </w:pPr>
      <w:r w:rsidRPr="00BE4673">
        <w:rPr>
          <w:rFonts w:ascii="Times New Roman" w:hAnsi="Times New Roman" w:cs="Times New Roman"/>
          <w:color w:val="000000"/>
        </w:rPr>
        <w:t xml:space="preserve">For </w:t>
      </w:r>
      <w:r w:rsidR="00EA0E00" w:rsidRPr="00BE4673">
        <w:rPr>
          <w:rFonts w:ascii="Times New Roman" w:hAnsi="Times New Roman" w:cs="Times New Roman"/>
          <w:color w:val="000000"/>
        </w:rPr>
        <w:t>ordinal</w:t>
      </w:r>
      <w:r w:rsidRPr="00BE4673">
        <w:rPr>
          <w:rFonts w:ascii="Times New Roman" w:hAnsi="Times New Roman" w:cs="Times New Roman"/>
          <w:color w:val="000000"/>
        </w:rPr>
        <w:t xml:space="preserve"> features, it ha</w:t>
      </w:r>
      <w:r w:rsidR="00BB71A2" w:rsidRPr="00BE4673">
        <w:rPr>
          <w:rFonts w:ascii="Times New Roman" w:hAnsi="Times New Roman" w:cs="Times New Roman"/>
          <w:color w:val="000000"/>
        </w:rPr>
        <w:t>s</w:t>
      </w:r>
      <w:r w:rsidRPr="00BE4673">
        <w:rPr>
          <w:rFonts w:ascii="Times New Roman" w:hAnsi="Times New Roman" w:cs="Times New Roman"/>
          <w:color w:val="000000"/>
        </w:rPr>
        <w:t xml:space="preserve"> meaning for orders, like </w:t>
      </w:r>
      <w:r w:rsidR="00BB71A2" w:rsidRPr="00BE4673">
        <w:rPr>
          <w:rFonts w:ascii="Times New Roman" w:hAnsi="Times New Roman" w:cs="Times New Roman"/>
          <w:color w:val="000000"/>
        </w:rPr>
        <w:t xml:space="preserve">the </w:t>
      </w:r>
      <w:r w:rsidRPr="00BE4673">
        <w:rPr>
          <w:rFonts w:ascii="Times New Roman" w:hAnsi="Times New Roman" w:cs="Times New Roman"/>
          <w:color w:val="000000"/>
        </w:rPr>
        <w:t>grade of A,</w:t>
      </w:r>
      <w:r w:rsidR="00BB71A2" w:rsidRPr="00BE4673">
        <w:rPr>
          <w:rFonts w:ascii="Times New Roman" w:hAnsi="Times New Roman" w:cs="Times New Roman"/>
          <w:color w:val="000000"/>
        </w:rPr>
        <w:t xml:space="preserve"> </w:t>
      </w:r>
      <w:r w:rsidRPr="00BE4673">
        <w:rPr>
          <w:rFonts w:ascii="Times New Roman" w:hAnsi="Times New Roman" w:cs="Times New Roman"/>
          <w:color w:val="000000"/>
        </w:rPr>
        <w:t>B</w:t>
      </w:r>
      <w:r w:rsidR="00310143" w:rsidRPr="00BE4673">
        <w:rPr>
          <w:rFonts w:ascii="Times New Roman" w:hAnsi="Times New Roman" w:cs="Times New Roman"/>
          <w:color w:val="000000"/>
        </w:rPr>
        <w:t xml:space="preserve"> and </w:t>
      </w:r>
      <w:r w:rsidRPr="00BE4673">
        <w:rPr>
          <w:rFonts w:ascii="Times New Roman" w:hAnsi="Times New Roman" w:cs="Times New Roman"/>
          <w:color w:val="000000"/>
        </w:rPr>
        <w:t>C</w:t>
      </w:r>
      <w:r w:rsidR="00310143" w:rsidRPr="00BE4673">
        <w:rPr>
          <w:rFonts w:ascii="Times New Roman" w:hAnsi="Times New Roman" w:cs="Times New Roman"/>
          <w:color w:val="000000"/>
        </w:rPr>
        <w:t xml:space="preserve">, </w:t>
      </w:r>
      <w:r w:rsidR="00EA0E00" w:rsidRPr="00BE4673">
        <w:rPr>
          <w:rFonts w:ascii="Times New Roman" w:hAnsi="Times New Roman" w:cs="Times New Roman"/>
          <w:color w:val="000000"/>
        </w:rPr>
        <w:t>we  assign ordered numbers to these values, like 1,2,3</w:t>
      </w:r>
    </w:p>
    <w:p w14:paraId="1F0CB8D6" w14:textId="5E248084" w:rsidR="004860CF" w:rsidRPr="00BE4673" w:rsidRDefault="00310143" w:rsidP="00C44FFD">
      <w:pPr>
        <w:pStyle w:val="a8"/>
        <w:numPr>
          <w:ilvl w:val="0"/>
          <w:numId w:val="5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</w:rPr>
      </w:pPr>
      <w:r w:rsidRPr="00BE4673">
        <w:rPr>
          <w:rFonts w:ascii="Times New Roman" w:hAnsi="Times New Roman" w:cs="Times New Roman"/>
          <w:color w:val="000000"/>
        </w:rPr>
        <w:t>F</w:t>
      </w:r>
      <w:r w:rsidR="004860CF" w:rsidRPr="00BE4673">
        <w:rPr>
          <w:rFonts w:ascii="Times New Roman" w:hAnsi="Times New Roman" w:cs="Times New Roman"/>
          <w:color w:val="000000"/>
        </w:rPr>
        <w:t xml:space="preserve">or normal categories features, like </w:t>
      </w:r>
      <w:r w:rsidR="000C3ACF" w:rsidRPr="00BE4673">
        <w:rPr>
          <w:rFonts w:ascii="Times New Roman" w:hAnsi="Times New Roman" w:cs="Times New Roman"/>
          <w:color w:val="000000"/>
        </w:rPr>
        <w:t xml:space="preserve">the </w:t>
      </w:r>
      <w:r w:rsidRPr="00BE4673">
        <w:rPr>
          <w:rFonts w:ascii="Times New Roman" w:hAnsi="Times New Roman" w:cs="Times New Roman"/>
          <w:color w:val="000000"/>
        </w:rPr>
        <w:t xml:space="preserve">gender of </w:t>
      </w:r>
      <w:r w:rsidR="004860CF" w:rsidRPr="00BE4673">
        <w:rPr>
          <w:rFonts w:ascii="Times New Roman" w:hAnsi="Times New Roman" w:cs="Times New Roman"/>
          <w:color w:val="000000"/>
        </w:rPr>
        <w:t>man and woman, with no meaning</w:t>
      </w:r>
      <w:r w:rsidRPr="00BE4673">
        <w:rPr>
          <w:rFonts w:ascii="Times New Roman" w:hAnsi="Times New Roman" w:cs="Times New Roman"/>
          <w:color w:val="000000"/>
        </w:rPr>
        <w:t xml:space="preserve">, we just </w:t>
      </w:r>
      <w:r w:rsidR="00873B58" w:rsidRPr="00BE4673">
        <w:rPr>
          <w:rFonts w:ascii="Times New Roman" w:hAnsi="Times New Roman" w:cs="Times New Roman"/>
          <w:color w:val="000000"/>
        </w:rPr>
        <w:t>encode those categorical features as a one-hot numeric array</w:t>
      </w:r>
    </w:p>
    <w:p w14:paraId="18D0CC4C" w14:textId="26FF5086" w:rsidR="007F4672" w:rsidRPr="00BE4673" w:rsidRDefault="0030167E" w:rsidP="005273B3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bookmarkStart w:id="5" w:name="OLE_LINK1"/>
      <w:bookmarkStart w:id="6" w:name="OLE_LINK2"/>
      <w:r w:rsidRPr="00BE4673">
        <w:rPr>
          <w:rFonts w:ascii="Times New Roman" w:hAnsi="Times New Roman" w:cs="Times New Roman"/>
          <w:color w:val="000000"/>
          <w:sz w:val="24"/>
          <w:szCs w:val="24"/>
        </w:rPr>
        <w:t>Train and test split</w:t>
      </w:r>
    </w:p>
    <w:p w14:paraId="3AE58B26" w14:textId="671B333E" w:rsidR="0038667D" w:rsidRPr="00BE4673" w:rsidRDefault="000D6940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is research applied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trattifiedShuffleSplit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packages 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o have approximately the same ratio of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787A7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harge-off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loans compared to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4256E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ully-paid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vestment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s in both training and testing data. </w:t>
      </w:r>
      <w:r w:rsidR="0038667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this data, it has 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ver </w:t>
      </w:r>
      <w:r w:rsidR="0038667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84.69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% of the loans considered good loans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so it is 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rucial</w:t>
      </w:r>
      <w:r w:rsidR="00301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o have this same ration across training and testing sets.</w:t>
      </w:r>
      <w:r w:rsidR="00E648A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inally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E648A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e got 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5B588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X_train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5B588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f shape (8862, 89) and </w:t>
      </w:r>
      <w:r w:rsidR="00BB214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(3798, 89)</w:t>
      </w:r>
      <w:r w:rsidR="00C1639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or </w:t>
      </w:r>
      <w:r w:rsidR="003F0F5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C1639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est</w:t>
      </w:r>
      <w:r w:rsidR="009B7F5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4F7B4C3D" w14:textId="3B968749" w:rsidR="00FB0336" w:rsidRPr="00BE4673" w:rsidRDefault="00FB0336" w:rsidP="00C44FFD">
      <w:pPr>
        <w:pStyle w:val="1"/>
        <w:numPr>
          <w:ilvl w:val="0"/>
          <w:numId w:val="1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>Feature Engineer</w:t>
      </w:r>
      <w:bookmarkEnd w:id="5"/>
      <w:bookmarkEnd w:id="6"/>
      <w:r w:rsidRPr="00BE4673">
        <w:rPr>
          <w:rFonts w:ascii="Times New Roman" w:hAnsi="Times New Roman" w:cs="Times New Roman"/>
          <w:color w:val="000000"/>
          <w:sz w:val="24"/>
          <w:szCs w:val="24"/>
        </w:rPr>
        <w:t>ing</w:t>
      </w:r>
    </w:p>
    <w:p w14:paraId="7115498D" w14:textId="5B9C7F24" w:rsidR="00EF3F26" w:rsidRPr="00BE4673" w:rsidRDefault="00EF3F26" w:rsidP="00A775BB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is part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e apply the strategies</w:t>
      </w:r>
      <w:r w:rsidR="009C73A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f dropping the features have higher correlations and low variance and select the most import features</w:t>
      </w:r>
      <w:r w:rsidR="00044A1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 The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534AFA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top </w:t>
      </w:r>
      <w:r w:rsidR="00BE467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features and 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justify</w:t>
      </w:r>
      <w:r w:rsidR="000C3ACF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ing 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(scores) </w:t>
      </w:r>
      <w:r w:rsidR="000C3ACF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list 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lso provided in </w:t>
      </w:r>
      <w:r w:rsidR="000C3ACF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 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notebook, </w:t>
      </w:r>
      <w:r w:rsidR="000C3ACF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including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A9417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int_rate</w:t>
      </w:r>
      <w:r w:rsidR="00A9417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 w:rsidR="00A9417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subgrade</w:t>
      </w:r>
      <w:r w:rsidR="00A94173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"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 w:rsidR="000C3ACF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>and</w:t>
      </w:r>
      <w:r w:rsidR="00044A15" w:rsidRPr="00BE46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sistent with our previous data exploration results.</w:t>
      </w:r>
    </w:p>
    <w:p w14:paraId="04F4FAB1" w14:textId="7F8C824A" w:rsidR="00AE2A80" w:rsidRPr="00BE4673" w:rsidRDefault="00EF3F26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10ABA800" wp14:editId="56C3AC45">
            <wp:simplePos x="0" y="0"/>
            <wp:positionH relativeFrom="margin">
              <wp:posOffset>2425065</wp:posOffset>
            </wp:positionH>
            <wp:positionV relativeFrom="paragraph">
              <wp:posOffset>12700</wp:posOffset>
            </wp:positionV>
            <wp:extent cx="2933065" cy="2667000"/>
            <wp:effectExtent l="0" t="0" r="635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06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educe the </w:t>
      </w:r>
      <w:r w:rsidR="00E24806" w:rsidRPr="00BE4673">
        <w:rPr>
          <w:rFonts w:ascii="Times New Roman" w:hAnsi="Times New Roman" w:cs="Times New Roman"/>
          <w:color w:val="000000"/>
          <w:sz w:val="24"/>
          <w:szCs w:val="24"/>
        </w:rPr>
        <w:t>correlations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: </w:t>
      </w:r>
    </w:p>
    <w:p w14:paraId="684088FC" w14:textId="5BABC115" w:rsidR="00E24806" w:rsidRPr="00BE4673" w:rsidRDefault="00EA655B" w:rsidP="00EA655B">
      <w:pPr>
        <w:pStyle w:val="1"/>
        <w:shd w:val="clear" w:color="auto" w:fill="FFFFFF"/>
        <w:spacing w:before="0" w:beforeAutospacing="0" w:afterLines="50" w:after="156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ne </w:t>
      </w:r>
      <w:r w:rsidR="003F0F5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rucial</w:t>
      </w:r>
      <w:r w:rsidR="00A96674" w:rsidRPr="00A9667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step is identifying variables that do not qualify to be predictors. Many simpler models do not perform well</w:t>
      </w:r>
      <w:r w:rsidR="003F0F5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A96674" w:rsidRPr="00A9667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pplying</w:t>
      </w:r>
      <w:r w:rsidR="00A96674" w:rsidRPr="00A9667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ighly correlated variables as predictors</w:t>
      </w:r>
      <w:r w:rsidR="00D670D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catter matrix provided for better understanding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f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relationship between each o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er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Here based on the 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arson correlations scores, 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</w:t>
      </w:r>
      <w:r w:rsidRPr="00EA655B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 removed highly correlated predictors and those that with only one unique value</w:t>
      </w: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more than 0.95 </w:t>
      </w:r>
      <w:r w:rsidR="000C3AC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ating</w:t>
      </w:r>
      <w:r w:rsidR="00E248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="005A0B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print the list of drops.</w:t>
      </w:r>
    </w:p>
    <w:p w14:paraId="0ED41559" w14:textId="349F8E11" w:rsidR="00E24806" w:rsidRPr="00BE4673" w:rsidRDefault="00E24806" w:rsidP="00C44FFD">
      <w:pPr>
        <w:pStyle w:val="1"/>
        <w:shd w:val="clear" w:color="auto" w:fill="FFFFFF"/>
        <w:spacing w:before="0" w:beforeAutospacing="0" w:afterLines="50" w:after="156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3439E7A7" w14:textId="136B71E6" w:rsidR="003158DA" w:rsidRPr="00BE4673" w:rsidRDefault="003158DA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moving features with low </w:t>
      </w:r>
      <w:r w:rsidRPr="00BE4673">
        <w:rPr>
          <w:rStyle w:val="aa"/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variance: </w:t>
      </w:r>
      <w:r w:rsidR="008F11DC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e here drop the </w:t>
      </w:r>
      <w:r w:rsidR="000C3ACF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lement</w:t>
      </w:r>
      <w:r w:rsidR="008F11DC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</w:t>
      </w:r>
      <w:r w:rsidR="00F32EB4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ith </w:t>
      </w:r>
      <w:r w:rsidR="000C3ACF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 small</w:t>
      </w:r>
      <w:r w:rsidR="00F32EB4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aria</w:t>
      </w:r>
      <w:r w:rsidR="000C3ACF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ion</w:t>
      </w:r>
      <w:r w:rsidR="00F32EB4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at means </w:t>
      </w:r>
      <w:r w:rsidR="008F11DC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f </w:t>
      </w:r>
      <w:r w:rsidR="000C3ACF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F32EB4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rge part of</w:t>
      </w:r>
      <w:r w:rsidR="008F11DC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eatures (nearly) always have the same value</w:t>
      </w:r>
      <w:r w:rsidR="00F32EB4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.</w:t>
      </w:r>
      <w:r w:rsidR="00AE597A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e </w:t>
      </w:r>
      <w:r w:rsidR="00364B73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hoot</w:t>
      </w:r>
      <w:r w:rsidR="00AE597A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ree features with low </w:t>
      </w:r>
      <w:r w:rsidR="00746D39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ariance by </w:t>
      </w:r>
      <w:r w:rsidR="00A94173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"</w:t>
      </w:r>
      <w:proofErr w:type="spellStart"/>
      <w:r w:rsidR="00746D39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rianceThreshold</w:t>
      </w:r>
      <w:proofErr w:type="spellEnd"/>
      <w:r w:rsidR="00A94173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"</w:t>
      </w:r>
      <w:r w:rsidR="00746D39" w:rsidRPr="00BE4673">
        <w:rPr>
          <w:rStyle w:val="aa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7F70440E" w14:textId="1F58A3E3" w:rsidR="0007520E" w:rsidRPr="005563F3" w:rsidRDefault="00324D5B" w:rsidP="0007520E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07520E">
        <w:rPr>
          <w:rFonts w:ascii="Times New Roman" w:hAnsi="Times New Roman" w:cs="Times New Roman"/>
          <w:color w:val="000000"/>
          <w:sz w:val="24"/>
          <w:szCs w:val="24"/>
        </w:rPr>
        <w:t>GBDT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: The features which </w:t>
      </w:r>
      <w:r w:rsidR="0050088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e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xtracted </w:t>
      </w:r>
      <w:r w:rsidR="0050088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nd used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rom the data as in input </w:t>
      </w:r>
      <w:r w:rsidR="0050088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as from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gradient boosted decision trees (GBDT</w:t>
      </w:r>
      <w:r w:rsidR="0050088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) selections</w:t>
      </w:r>
      <w:r w:rsidR="00AA607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This feature selection models performed well in </w:t>
      </w:r>
      <w:r w:rsidR="00364B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xtensiv</w:t>
      </w:r>
      <w:r w:rsidR="00AA607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 data set(like our loan data), and </w:t>
      </w:r>
      <w:r w:rsidR="009A392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ot</w:t>
      </w:r>
      <w:r w:rsidR="00AA607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prone to </w:t>
      </w:r>
      <w:r w:rsidR="0078174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verfitting. By</w:t>
      </w:r>
      <w:r w:rsidR="0098232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</w:t>
      </w:r>
      <w:r w:rsidR="00B714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moving redundant features </w:t>
      </w:r>
      <w:r w:rsidR="0098232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like </w:t>
      </w:r>
      <w:r w:rsidR="00364B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B714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highly correlated</w:t>
      </w:r>
      <w:r w:rsidR="0098232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low </w:t>
      </w:r>
      <w:r w:rsidR="0078174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variance</w:t>
      </w:r>
      <w:r w:rsidR="00B714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422E7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 previous steps</w:t>
      </w:r>
      <w:r w:rsidR="001008C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our pipeline </w:t>
      </w:r>
      <w:r w:rsidR="00B714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helps to reduce the f</w:t>
      </w:r>
      <w:r w:rsidR="00364B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ction</w:t>
      </w:r>
      <w:r w:rsidR="00B714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 set and improve the performance of the GBDT</w:t>
      </w:r>
      <w:r w:rsidR="00213F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We only keep the </w:t>
      </w:r>
      <w:r w:rsidR="00D8792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eatures with GBDT important scores more than 0.0001</w:t>
      </w:r>
      <w:r w:rsidR="002E145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4D0041B1" w14:textId="1E5B54E9" w:rsidR="00DB50D2" w:rsidRPr="0007520E" w:rsidRDefault="00366712" w:rsidP="00C44FFD">
      <w:pPr>
        <w:pStyle w:val="1"/>
        <w:numPr>
          <w:ilvl w:val="0"/>
          <w:numId w:val="1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>Model fit</w:t>
      </w:r>
    </w:p>
    <w:p w14:paraId="22467EF8" w14:textId="7256A882" w:rsidR="00DB50D2" w:rsidRPr="00BE4673" w:rsidRDefault="00DB50D2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Oversampling: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Next Phase of </w:t>
      </w:r>
      <w:r w:rsidR="002C5CC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nalysis is to </w:t>
      </w:r>
      <w:r w:rsidR="002C5CC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versample </w:t>
      </w:r>
      <w:r w:rsidR="002C5CC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r data using SMOTE Technique</w:t>
      </w:r>
      <w:r w:rsidR="00460C1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</w:t>
      </w:r>
      <w:r w:rsidR="00FD36D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e </w:t>
      </w:r>
      <w:r w:rsidR="001429F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compared the test accuracy on </w:t>
      </w:r>
      <w:r w:rsidR="00FD36D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ogistic</w:t>
      </w:r>
      <w:r w:rsidR="001429F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FD36D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egression</w:t>
      </w:r>
      <w:r w:rsidR="001429F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and find that SMOTE methods </w:t>
      </w:r>
      <w:r w:rsidR="00FD17B9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o </w:t>
      </w:r>
      <w:r w:rsidR="001429F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m</w:t>
      </w:r>
      <w:r w:rsidR="007F1D0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rove the performance</w:t>
      </w:r>
      <w:r w:rsidR="002C5CC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C57FA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rom 94.1% to 95.7%</w:t>
      </w:r>
      <w:r w:rsidR="007F1D0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6E3A414C" w14:textId="5DA9A9C9" w:rsidR="00524BDA" w:rsidRPr="004C0C2C" w:rsidRDefault="00FD17B9" w:rsidP="004C0C2C">
      <w:pPr>
        <w:pStyle w:val="1"/>
        <w:numPr>
          <w:ilvl w:val="0"/>
          <w:numId w:val="4"/>
        </w:numPr>
        <w:shd w:val="clear" w:color="auto" w:fill="FFFFFF"/>
        <w:spacing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27BB6B18" wp14:editId="4486CA65">
            <wp:simplePos x="0" y="0"/>
            <wp:positionH relativeFrom="margin">
              <wp:posOffset>2303846</wp:posOffset>
            </wp:positionH>
            <wp:positionV relativeFrom="paragraph">
              <wp:posOffset>200331</wp:posOffset>
            </wp:positionV>
            <wp:extent cx="2800987" cy="1978062"/>
            <wp:effectExtent l="0" t="0" r="0" b="3175"/>
            <wp:wrapSquare wrapText="bothSides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19" r="9703"/>
                    <a:stretch/>
                  </pic:blipFill>
                  <pic:spPr bwMode="auto">
                    <a:xfrm>
                      <a:off x="0" y="0"/>
                      <a:ext cx="2800987" cy="1978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246" w:rsidRPr="00BE4673">
        <w:rPr>
          <w:rFonts w:ascii="Times New Roman" w:hAnsi="Times New Roman" w:cs="Times New Roman"/>
          <w:color w:val="000000"/>
          <w:sz w:val="24"/>
          <w:szCs w:val="24"/>
        </w:rPr>
        <w:t>Model fit:</w:t>
      </w:r>
      <w:r w:rsidR="00D822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EE453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Here we pick </w:t>
      </w:r>
      <w:r w:rsidR="002024A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ome tr</w:t>
      </w:r>
      <w:r w:rsidR="00364B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di</w:t>
      </w:r>
      <w:r w:rsidR="002024A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ion </w:t>
      </w:r>
      <w:r w:rsidR="004E063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achine learning</w:t>
      </w:r>
      <w:r w:rsidR="002024A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4E063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odels like</w:t>
      </w:r>
      <w:r w:rsidR="002024A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andom forest, KNN, SVC, Logistic Regression, Gradient Boosting, </w:t>
      </w:r>
      <w:r w:rsidR="00EE453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 w:rsidR="00EE453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</w:t>
      </w:r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sembling</w:t>
      </w:r>
      <w:proofErr w:type="spellEnd"/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</w:t>
      </w:r>
      <w:proofErr w:type="spellStart"/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XGboost</w:t>
      </w:r>
      <w:proofErr w:type="spellEnd"/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ith </w:t>
      </w:r>
      <w:proofErr w:type="spellStart"/>
      <w:r w:rsidR="00A42C7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ayesian</w:t>
      </w:r>
      <w:proofErr w:type="spellEnd"/>
      <w:r w:rsidR="00A42C7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-optimi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z</w:t>
      </w:r>
      <w:r w:rsidR="00A42C7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tion</w:t>
      </w:r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 Bagging Classifier</w:t>
      </w:r>
      <w:r w:rsidR="0077198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</w:t>
      </w:r>
      <w:r w:rsidR="001E080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daptive Boosting Classifier</w:t>
      </w:r>
      <w:r w:rsidR="0077198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o evaluate whether it is useful</w:t>
      </w:r>
      <w:r w:rsidR="00444DD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</w:t>
      </w:r>
      <w:proofErr w:type="spellStart"/>
      <w:r w:rsidR="00444DD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XGboost</w:t>
      </w:r>
      <w:proofErr w:type="spellEnd"/>
      <w:r w:rsidR="00444DD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ith auto par</w:t>
      </w:r>
      <w:r w:rsidR="0030188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</w:t>
      </w:r>
      <w:r w:rsidR="00444DD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</w:t>
      </w:r>
      <w:r w:rsidR="0030188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ters</w:t>
      </w:r>
      <w:r w:rsidR="00444DD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performed well with </w:t>
      </w:r>
      <w:r w:rsidR="0030188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n </w:t>
      </w:r>
      <w:r w:rsidR="00444DD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ccuracy of 0.974.</w:t>
      </w:r>
      <w:r w:rsidR="004C0C2C">
        <w:rPr>
          <w:rFonts w:ascii="Times New Roman" w:hAnsi="Times New Roman" w:cs="Times New Roman" w:hint="eastAsia"/>
          <w:b w:val="0"/>
          <w:bCs w:val="0"/>
          <w:color w:val="000000"/>
          <w:sz w:val="24"/>
          <w:szCs w:val="24"/>
        </w:rPr>
        <w:t xml:space="preserve"> </w:t>
      </w:r>
      <w:r w:rsidR="00524BDA" w:rsidRPr="004C0C2C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performance (accuracy) on </w:t>
      </w:r>
      <w:r w:rsidR="00524BDA" w:rsidRPr="004C0C2C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lastRenderedPageBreak/>
        <w:t>training as well as test set is best given using the Gradient Boosting model at 98.5%.</w:t>
      </w:r>
    </w:p>
    <w:p w14:paraId="5F472CBF" w14:textId="39492B2E" w:rsidR="002024A1" w:rsidRDefault="00C61023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</w:t>
      </w:r>
      <w:r w:rsidR="002024A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eural Network</w:t>
      </w:r>
      <w:r w:rsidR="00A06D9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est on different </w:t>
      </w:r>
      <w:r w:rsidR="00CB299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arameters</w:t>
      </w:r>
      <w:r w:rsidR="007C0D2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E960E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</w:t>
      </w:r>
      <w:r w:rsidR="007C0D2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E960E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ell-performed </w:t>
      </w:r>
      <w:r w:rsidR="005A498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model </w:t>
      </w:r>
      <w:r w:rsidR="007C0D2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converged at Epoch </w:t>
      </w:r>
      <w:r w:rsidR="003979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194 </w:t>
      </w:r>
      <w:r w:rsidR="007526A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ith validation sparse categorical accuracy of 0.9</w:t>
      </w:r>
      <w:r w:rsidR="002C361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803</w:t>
      </w:r>
      <w:r w:rsidR="007526A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554F41A9" w14:textId="7F27ECEB" w:rsidR="006F0B58" w:rsidRDefault="006F0B58" w:rsidP="006F0B58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jc w:val="center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137BFB6" wp14:editId="33F8DD2E">
            <wp:extent cx="3259887" cy="1821876"/>
            <wp:effectExtent l="0" t="0" r="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63087" cy="18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F6449" w14:textId="3949AA82" w:rsidR="002024A1" w:rsidRPr="00BE4673" w:rsidRDefault="00383376" w:rsidP="00C44FFD">
      <w:pPr>
        <w:pStyle w:val="1"/>
        <w:shd w:val="clear" w:color="auto" w:fill="FFFFFF"/>
        <w:spacing w:before="0" w:beforeAutospacing="0" w:afterLines="50" w:after="156" w:afterAutospacing="0"/>
        <w:ind w:left="368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</w:rPr>
        <w:t>Figur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4: Training process of neuro network</w:t>
      </w:r>
    </w:p>
    <w:p w14:paraId="414B6ACF" w14:textId="50334515" w:rsidR="005419A9" w:rsidRPr="00BE4673" w:rsidRDefault="00AE54A8" w:rsidP="00C44FFD">
      <w:pPr>
        <w:pStyle w:val="1"/>
        <w:numPr>
          <w:ilvl w:val="0"/>
          <w:numId w:val="1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>Time-series predictive analytics</w:t>
      </w:r>
    </w:p>
    <w:p w14:paraId="192A65CB" w14:textId="6BDC0DEE" w:rsidR="000C32A2" w:rsidRPr="00BE4673" w:rsidRDefault="00F278FA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temporal data, </w:t>
      </w:r>
      <w:r w:rsidR="0034053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lthough the</w:t>
      </w:r>
      <w:r w:rsidR="00ED6F6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y do not exist</w:t>
      </w:r>
      <w:r w:rsidR="0034053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explicitly leaking information, </w:t>
      </w:r>
      <w:r w:rsidR="00234B4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e must take care of dependencies between your test and train set.</w:t>
      </w:r>
      <w:r w:rsidR="000C32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e cannot train on future point and test on </w:t>
      </w:r>
      <w:r w:rsidR="0060032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efore</w:t>
      </w:r>
      <w:r w:rsidR="00ED6F6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 O</w:t>
      </w:r>
      <w:r w:rsidR="0060032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erwise</w:t>
      </w:r>
      <w:r w:rsidR="000C32A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 we have leaked information</w:t>
      </w:r>
      <w:r w:rsidR="0060032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59EE0B4C" w14:textId="37F09D4B" w:rsidR="00432926" w:rsidRPr="00BE4673" w:rsidRDefault="00432926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or the time-series analysis</w:t>
      </w:r>
      <w:r w:rsidR="007124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 we mainly focused on the unreturned rate,</w:t>
      </w:r>
      <w:r w:rsidR="005D333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7124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v</w:t>
      </w:r>
      <w:r w:rsidR="00860EE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rage </w:t>
      </w:r>
      <w:r w:rsidR="00A65B4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nterest </w:t>
      </w:r>
      <w:r w:rsidR="007124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ate</w:t>
      </w:r>
      <w:r w:rsidR="00860EE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t</w:t>
      </w:r>
      <w:r w:rsidR="0071242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tal </w:t>
      </w:r>
      <w:r w:rsidR="00E0683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ue amount</w:t>
      </w:r>
      <w:r w:rsidR="00860EE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uring each period.</w:t>
      </w:r>
    </w:p>
    <w:p w14:paraId="67AF03D2" w14:textId="443CA5A2" w:rsidR="00DC4E8F" w:rsidRPr="00BE4673" w:rsidRDefault="008C7154" w:rsidP="00C44FFD">
      <w:pPr>
        <w:pStyle w:val="1"/>
        <w:shd w:val="clear" w:color="auto" w:fill="FFFFFF"/>
        <w:spacing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264B93FE" wp14:editId="2EFB8929">
            <wp:simplePos x="0" y="0"/>
            <wp:positionH relativeFrom="margin">
              <wp:posOffset>2827020</wp:posOffset>
            </wp:positionH>
            <wp:positionV relativeFrom="paragraph">
              <wp:posOffset>842645</wp:posOffset>
            </wp:positionV>
            <wp:extent cx="2277110" cy="1480185"/>
            <wp:effectExtent l="0" t="0" r="8890" b="5715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2" t="1" r="10857" b="1906"/>
                    <a:stretch/>
                  </pic:blipFill>
                  <pic:spPr bwMode="auto">
                    <a:xfrm>
                      <a:off x="0" y="0"/>
                      <a:ext cx="2277110" cy="1480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07D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or the default rate, it shows a</w:t>
      </w:r>
      <w:r w:rsidR="0030188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 intricate</w:t>
      </w:r>
      <w:r w:rsidR="004A07D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pattern among them.</w:t>
      </w:r>
      <w:r w:rsidR="00BD036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or applying </w:t>
      </w:r>
      <w:r w:rsidR="0048370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ime series decomposition and random walks</w:t>
      </w:r>
      <w:r w:rsidR="00BD036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using moving averages on </w:t>
      </w:r>
      <w:r w:rsidR="00580F3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cal</w:t>
      </w:r>
      <w:r w:rsidR="00580F35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 of bad loan, </w:t>
      </w:r>
      <w:r w:rsidR="00A5136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e can draw on conclusion as follow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4E258E" w:rsidRPr="00BE4673">
        <w:rPr>
          <w:rFonts w:ascii="Times New Roman" w:hAnsi="Times New Roman" w:cs="Times New Roman"/>
          <w:sz w:val="24"/>
          <w:szCs w:val="24"/>
        </w:rPr>
        <w:t xml:space="preserve"> </w:t>
      </w:r>
      <w:r w:rsidR="00DC4E8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ese are the components of a time series</w:t>
      </w:r>
    </w:p>
    <w:p w14:paraId="79E031C3" w14:textId="70D7EDB1" w:rsidR="0032048A" w:rsidRPr="00BE4673" w:rsidRDefault="0032048A" w:rsidP="00C44FFD">
      <w:pPr>
        <w:pStyle w:val="1"/>
        <w:numPr>
          <w:ilvl w:val="0"/>
          <w:numId w:val="4"/>
        </w:numPr>
        <w:shd w:val="clear" w:color="auto" w:fill="FFFFFF"/>
        <w:spacing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observed curve is </w:t>
      </w:r>
      <w:r w:rsidR="005369A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teady but flu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tu</w:t>
      </w:r>
      <w:r w:rsidR="005369A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ted after 55</w:t>
      </w:r>
    </w:p>
    <w:p w14:paraId="009435E3" w14:textId="6B34C6EA" w:rsidR="0032048A" w:rsidRPr="00BE4673" w:rsidRDefault="002C7A2A" w:rsidP="00C44FFD">
      <w:pPr>
        <w:pStyle w:val="1"/>
        <w:numPr>
          <w:ilvl w:val="0"/>
          <w:numId w:val="4"/>
        </w:numPr>
        <w:shd w:val="clear" w:color="auto" w:fill="FFFFFF"/>
        <w:spacing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re is a </w:t>
      </w:r>
      <w:r w:rsidR="008A73C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teady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rend </w:t>
      </w:r>
      <w:r w:rsidR="008A73C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t 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8A73C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egin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ing</w:t>
      </w:r>
      <w:r w:rsidR="008A73C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</w:t>
      </w:r>
      <w:r w:rsidR="00A8614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ecrease trend after 50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 the above plot.</w:t>
      </w:r>
    </w:p>
    <w:p w14:paraId="7834DB31" w14:textId="62BFFE89" w:rsidR="0032048A" w:rsidRPr="00BE4673" w:rsidRDefault="00A86141" w:rsidP="00C44FFD">
      <w:pPr>
        <w:pStyle w:val="1"/>
        <w:numPr>
          <w:ilvl w:val="0"/>
          <w:numId w:val="4"/>
        </w:numPr>
        <w:shd w:val="clear" w:color="auto" w:fill="FFFFFF"/>
        <w:spacing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t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 clear to</w:t>
      </w:r>
      <w:r w:rsidR="002C7A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see the uniform seasonal change.</w:t>
      </w:r>
    </w:p>
    <w:p w14:paraId="538A55F7" w14:textId="34D4D300" w:rsidR="0032048A" w:rsidRPr="00BE4673" w:rsidRDefault="00DF5E00" w:rsidP="00C44FFD">
      <w:pPr>
        <w:pStyle w:val="1"/>
        <w:numPr>
          <w:ilvl w:val="0"/>
          <w:numId w:val="4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fter about 55, the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 is n</w:t>
      </w:r>
      <w:r w:rsidR="002C7A2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n-uniform noise </w:t>
      </w:r>
    </w:p>
    <w:p w14:paraId="0F5E8C61" w14:textId="3040D062" w:rsidR="00251313" w:rsidRPr="00BE4673" w:rsidRDefault="002C7A2A" w:rsidP="005D3336">
      <w:pPr>
        <w:pStyle w:val="1"/>
        <w:shd w:val="clear" w:color="auto" w:fill="FFFFFF"/>
        <w:spacing w:before="0" w:beforeAutospacing="0" w:afterLines="50" w:after="156" w:afterAutospacing="0"/>
        <w:ind w:left="36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at represent</w:t>
      </w:r>
      <w:r w:rsidR="00ED6F6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utliers and missing values</w:t>
      </w:r>
    </w:p>
    <w:p w14:paraId="72DD1265" w14:textId="7B4621C7" w:rsidR="00D86B0B" w:rsidRPr="00BE4673" w:rsidRDefault="007A36B4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</w:t>
      </w:r>
      <w:r w:rsidR="003D5D7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</w:t>
      </w:r>
      <w:r w:rsidR="004152A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ests the null hypothesis that a unit root is present in a time series sample, here we apply the </w:t>
      </w:r>
      <w:r w:rsidR="003D5D7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DF( Augmented Dicky Fuller Test)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D86B0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s </w:t>
      </w:r>
      <w:r w:rsidR="009671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return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d</w:t>
      </w:r>
      <w:r w:rsidR="009671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ate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as </w:t>
      </w:r>
      <w:r w:rsidR="00AE68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-value 0.999086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hich is </w:t>
      </w:r>
      <w:r w:rsidR="00AE68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ore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an 0.05,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hypothesis rejected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B6082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this is a random wal</w:t>
      </w:r>
      <w:r w:rsidR="00D86B0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k for its total trend.</w:t>
      </w:r>
    </w:p>
    <w:p w14:paraId="50FC4884" w14:textId="1355A3D8" w:rsidR="00D2753F" w:rsidRPr="00BE4673" w:rsidRDefault="002647A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lastRenderedPageBreak/>
        <w:t>K</w:t>
      </w:r>
      <w:r w:rsidR="00D2753F"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NN with Classic DTW: </w:t>
      </w:r>
      <w:r w:rsidR="00AB2CC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e use the models with </w:t>
      </w:r>
      <w:r w:rsidR="000E481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inders</w:t>
      </w:r>
      <w:r w:rsidR="00AB2CC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f 7 days and 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even</w:t>
      </w:r>
      <w:r w:rsidR="000E481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ays after as our </w:t>
      </w:r>
      <w:r w:rsidR="0026461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redict lab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l</w:t>
      </w:r>
      <w:r w:rsidR="0026461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s, we test on the 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ive</w:t>
      </w:r>
      <w:r w:rsidR="0026461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indows, and get the </w:t>
      </w:r>
      <w:r w:rsidR="008C4AE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esults of prediction of </w:t>
      </w:r>
      <w:r w:rsidR="007A36B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8C4AE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mount of </w:t>
      </w:r>
      <w:r w:rsidR="008929C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94.9%</w:t>
      </w:r>
    </w:p>
    <w:p w14:paraId="0E3673E1" w14:textId="77777777" w:rsidR="008929CD" w:rsidRPr="00BE4673" w:rsidRDefault="008929C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6A159336" w14:textId="3213EDF7" w:rsidR="00266225" w:rsidRPr="00BE4673" w:rsidRDefault="00266225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>VAR models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:</w:t>
      </w:r>
      <w:r w:rsidR="00F92C6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ere we apply the Vector autoregression (VAR) models to </w:t>
      </w:r>
      <w:r w:rsidR="00EC3D6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apture the linear interdependencies among multiple time series features(</w:t>
      </w:r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['</w:t>
      </w:r>
      <w:proofErr w:type="spellStart"/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ime_interval</w:t>
      </w:r>
      <w:proofErr w:type="spellEnd"/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, '</w:t>
      </w:r>
      <w:proofErr w:type="spellStart"/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return_rate</w:t>
      </w:r>
      <w:proofErr w:type="spellEnd"/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, '</w:t>
      </w:r>
      <w:proofErr w:type="spellStart"/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vg_rate</w:t>
      </w:r>
      <w:proofErr w:type="spellEnd"/>
      <w:r w:rsidR="00AE4C2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, 'Total AMT']</w:t>
      </w:r>
      <w:r w:rsidR="00EC3D6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)</w:t>
      </w:r>
      <w:r w:rsidR="00B7219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mong 66 observation. </w:t>
      </w:r>
    </w:p>
    <w:p w14:paraId="419CF512" w14:textId="1CECBC06" w:rsidR="004B6FD9" w:rsidRPr="00BE4673" w:rsidRDefault="004B6FD9" w:rsidP="00C44FFD">
      <w:pPr>
        <w:pStyle w:val="1"/>
        <w:shd w:val="clear" w:color="auto" w:fill="FFFFFF"/>
        <w:spacing w:before="0" w:beforeAutospacing="0" w:afterLines="50" w:after="156" w:afterAutospacing="0"/>
        <w:jc w:val="center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CF8DB6" wp14:editId="2110CF48">
            <wp:extent cx="3715388" cy="1744076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1039" cy="1746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F4DE" w14:textId="5B99FF99" w:rsidR="004B6FD9" w:rsidRPr="00BE4673" w:rsidRDefault="00030E42" w:rsidP="00C44FFD">
      <w:pPr>
        <w:pStyle w:val="1"/>
        <w:shd w:val="clear" w:color="auto" w:fill="FFFFFF"/>
        <w:spacing w:before="0" w:beforeAutospacing="0" w:afterLines="50" w:after="156" w:afterAutospacing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Figure </w:t>
      </w:r>
      <w:r w:rsidR="00084325">
        <w:rPr>
          <w:rFonts w:ascii="Times New Roman" w:hAnsi="Times New Roman" w:cs="Times New Roman"/>
          <w:color w:val="000000"/>
          <w:sz w:val="24"/>
          <w:szCs w:val="24"/>
        </w:rPr>
        <w:t>5</w:t>
      </w:r>
      <w:r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F60231" w:rsidRPr="00BE4673">
        <w:rPr>
          <w:rFonts w:ascii="Times New Roman" w:hAnsi="Times New Roman" w:cs="Times New Roman"/>
          <w:color w:val="000000"/>
          <w:sz w:val="24"/>
          <w:szCs w:val="24"/>
        </w:rPr>
        <w:t>standardi</w:t>
      </w:r>
      <w:r w:rsidR="00871243">
        <w:rPr>
          <w:rFonts w:ascii="Times New Roman" w:hAnsi="Times New Roman" w:cs="Times New Roman"/>
          <w:color w:val="000000"/>
          <w:sz w:val="24"/>
          <w:szCs w:val="24"/>
        </w:rPr>
        <w:t>z</w:t>
      </w:r>
      <w:r w:rsidR="00F60231" w:rsidRPr="00BE4673">
        <w:rPr>
          <w:rFonts w:ascii="Times New Roman" w:hAnsi="Times New Roman" w:cs="Times New Roman"/>
          <w:color w:val="000000"/>
          <w:sz w:val="24"/>
          <w:szCs w:val="24"/>
        </w:rPr>
        <w:t xml:space="preserve">ed residuals and histogram plus estimated density and </w:t>
      </w:r>
      <w:r w:rsidR="00BC6B79" w:rsidRPr="00BE4673">
        <w:rPr>
          <w:rFonts w:ascii="Times New Roman" w:hAnsi="Times New Roman" w:cs="Times New Roman"/>
          <w:color w:val="000000"/>
          <w:sz w:val="24"/>
          <w:szCs w:val="24"/>
        </w:rPr>
        <w:t>Var model</w:t>
      </w:r>
    </w:p>
    <w:p w14:paraId="520BCDB1" w14:textId="5D7B43B7" w:rsidR="00BB6B7D" w:rsidRPr="00BE4673" w:rsidRDefault="00BC6B79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ypical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6C6E3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iagnostic for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verall </w:t>
      </w:r>
      <w:r w:rsidR="006C6E3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evel</w:t>
      </w:r>
      <w:r w:rsidR="0063579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="006C6E3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s plot</w:t>
      </w:r>
      <w:r w:rsidR="000341B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ing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f the </w:t>
      </w:r>
      <w:r w:rsidR="000341B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tandardi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z</w:t>
      </w:r>
      <w:r w:rsidR="000341B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d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esiduals and </w:t>
      </w:r>
      <w:r w:rsidR="000341B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valuate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hether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ey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obey the </w:t>
      </w:r>
      <w:r w:rsidR="003D79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odel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</w:t>
      </w:r>
      <w:r w:rsidR="003D798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ssumptions.</w:t>
      </w:r>
      <w:r w:rsidR="0057063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By t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est</w:t>
      </w:r>
      <w:r w:rsidR="0057063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g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normality absence of serial correlation absence of heteroscedasticity</w:t>
      </w:r>
      <w:r w:rsidR="0057063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57063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t shows t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he two series exhibit trends or regular seasonal patterns. Therefore we assume that they are not the reali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z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tion of a stationary VAR(p) process</w:t>
      </w:r>
      <w:r w:rsidR="00ED65D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</w:t>
      </w:r>
      <w:r w:rsidR="00945B8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</w:t>
      </w:r>
      <w:bookmarkStart w:id="7" w:name="OLE_LINK18"/>
      <w:bookmarkStart w:id="8" w:name="OLE_LINK19"/>
      <w:r w:rsidR="00945B8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histogram plus estimated density</w:t>
      </w:r>
      <w:bookmarkEnd w:id="7"/>
      <w:bookmarkEnd w:id="8"/>
      <w:r w:rsidR="00945B8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FA5BD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kernel density estimation(KDE)</w:t>
      </w:r>
      <w:r w:rsidR="00467C4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compared with N(0,1) as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467C4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eference,</w:t>
      </w:r>
      <w:r w:rsidR="008136C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C62A5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t shows that </w:t>
      </w:r>
      <w:r w:rsidR="00066F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distribution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s</w:t>
      </w:r>
      <w:r w:rsidR="00066F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ore focused on </w:t>
      </w:r>
      <w:r w:rsidR="00BB6B7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1.</w:t>
      </w:r>
    </w:p>
    <w:p w14:paraId="3EF2DF7D" w14:textId="35EA23CB" w:rsidR="004B6FD9" w:rsidRPr="00BE4673" w:rsidRDefault="007F484C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47229D77" wp14:editId="0D628CC7">
            <wp:simplePos x="0" y="0"/>
            <wp:positionH relativeFrom="column">
              <wp:posOffset>-106680</wp:posOffset>
            </wp:positionH>
            <wp:positionV relativeFrom="paragraph">
              <wp:posOffset>23495</wp:posOffset>
            </wp:positionV>
            <wp:extent cx="3110230" cy="1390650"/>
            <wp:effectExtent l="0" t="0" r="0" b="0"/>
            <wp:wrapSquare wrapText="bothSides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23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63B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e Q-Q plot</w:t>
      </w:r>
      <w:r w:rsidR="0005084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points gather along the line in the extremities. </w:t>
      </w:r>
      <w:r w:rsidR="00A2244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his </w:t>
      </w:r>
      <w:proofErr w:type="spellStart"/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ehavio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</w:t>
      </w:r>
      <w:proofErr w:type="spellEnd"/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ean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A2244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ur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ata have </w:t>
      </w:r>
      <w:r w:rsidR="000447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less 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xtreme values </w:t>
      </w:r>
      <w:r w:rsidR="0004471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ompared with</w:t>
      </w:r>
      <w:r w:rsidR="00E9282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Normal distribution.</w:t>
      </w:r>
    </w:p>
    <w:p w14:paraId="734149C7" w14:textId="17710946" w:rsidR="00D863B0" w:rsidRPr="00BE4673" w:rsidRDefault="00E43BCC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orrelogram</w:t>
      </w:r>
      <w:r w:rsidR="000A17A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A9356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dicates that autocorrelation is little likely for this set of data</w:t>
      </w:r>
      <w:r w:rsidR="00E408D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here an error at one point in time travels to a subsequent point in time.</w:t>
      </w:r>
    </w:p>
    <w:p w14:paraId="36699224" w14:textId="44F5163E" w:rsidR="00F936CE" w:rsidRPr="00BE4673" w:rsidRDefault="00F936CE" w:rsidP="00C44FFD">
      <w:pPr>
        <w:pStyle w:val="1"/>
        <w:numPr>
          <w:ilvl w:val="0"/>
          <w:numId w:val="1"/>
        </w:numPr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>Insights into what differentiates a loan to be risky</w:t>
      </w:r>
    </w:p>
    <w:p w14:paraId="56C67B0D" w14:textId="0C9F028F" w:rsidR="00A860BA" w:rsidRDefault="00A860BA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Credit risk </w:t>
      </w:r>
      <w:r w:rsidR="00996094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efers to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possibility of a loss resulting </w:t>
      </w:r>
      <w:r w:rsidR="00913EFF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by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orrower's failure to repay a loan or meet contractual obligations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4415E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it can be measured by credit history, capacity to repay, capital, the loan's conditions, and associated collateral.</w:t>
      </w:r>
      <w:r w:rsidR="008D78B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39245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 this case</w:t>
      </w:r>
      <w:r w:rsidR="00ED6F6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</w:t>
      </w:r>
      <w:r w:rsidR="0039245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e wanted to be able to classify whether loans would remain </w:t>
      </w:r>
      <w:r w:rsidR="003924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eturn</w:t>
      </w:r>
      <w:r w:rsidR="0039245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3924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fter</w:t>
      </w:r>
      <w:r w:rsidR="0039245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ED6F6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39245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efault of the loan term</w:t>
      </w:r>
      <w:r w:rsidR="003924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39245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8D78B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e aimed at maximi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z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g</w:t>
      </w:r>
      <w:r w:rsidR="008D78BA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return amount</w:t>
      </w:r>
      <w:r w:rsidR="00FE48E2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also with </w:t>
      </w:r>
      <w:r w:rsidR="00EC119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more tolerance </w:t>
      </w:r>
      <w:r w:rsidR="00EC119C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lastRenderedPageBreak/>
        <w:t xml:space="preserve">for scoring to attract more borrowers and investments which </w:t>
      </w:r>
      <w:r w:rsidR="00580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can understand the higher risk of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580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ad loan. For higher ris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k</w:t>
      </w:r>
      <w:r w:rsidR="0058067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y loan, we ca</w:t>
      </w:r>
      <w:r w:rsidR="00732B9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 decrease the loa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</w:t>
      </w:r>
      <w:r w:rsidR="00732B9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ime from our model performance.</w:t>
      </w:r>
    </w:p>
    <w:p w14:paraId="1108D010" w14:textId="77777777" w:rsidR="00845A8D" w:rsidRDefault="00845A8D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5CC5FDBF" wp14:editId="612286C9">
            <wp:simplePos x="0" y="0"/>
            <wp:positionH relativeFrom="column">
              <wp:posOffset>443230</wp:posOffset>
            </wp:positionH>
            <wp:positionV relativeFrom="paragraph">
              <wp:posOffset>300990</wp:posOffset>
            </wp:positionV>
            <wp:extent cx="1743075" cy="1333500"/>
            <wp:effectExtent l="0" t="0" r="9525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E46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68F4D98B" wp14:editId="5D35474D">
                <wp:simplePos x="0" y="0"/>
                <wp:positionH relativeFrom="margin">
                  <wp:posOffset>2334260</wp:posOffset>
                </wp:positionH>
                <wp:positionV relativeFrom="paragraph">
                  <wp:posOffset>264795</wp:posOffset>
                </wp:positionV>
                <wp:extent cx="2857500" cy="1648460"/>
                <wp:effectExtent l="0" t="0" r="0" b="8890"/>
                <wp:wrapTopAndBottom/>
                <wp:docPr id="16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1648460"/>
                          <a:chOff x="0" y="0"/>
                          <a:chExt cx="5411059" cy="2571266"/>
                        </a:xfrm>
                      </wpg:grpSpPr>
                      <pic:pic xmlns:pic="http://schemas.openxmlformats.org/drawingml/2006/picture">
                        <pic:nvPicPr>
                          <pic:cNvPr id="14" name="图片 14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87325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图片 15"/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17799" y="1869591"/>
                            <a:ext cx="4493260" cy="7016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13922EC" id="组合 16" o:spid="_x0000_s1026" style="position:absolute;left:0;text-align:left;margin-left:183.8pt;margin-top:20.85pt;width:225pt;height:129.8pt;z-index:251666432;mso-position-horizontal-relative:margin;mso-width-relative:margin;mso-height-relative:margin" coordsize="54110,257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4" o:spid="_x0000_s1027" type="#_x0000_t75" style="position:absolute;width:52743;height:18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">
                  <v:imagedata r:id="rId28" o:title=""/>
                </v:shape>
                <v:shape id="图片 15" o:spid="_x0000_s1028" type="#_x0000_t75" style="position:absolute;left:9177;top:18695;width:44933;height:70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">
                  <v:imagedata r:id="rId29" o:title=""/>
                </v:shape>
                <w10:wrap type="topAndBottom" anchorx="margin"/>
              </v:group>
            </w:pict>
          </mc:Fallback>
        </mc:AlternateContent>
      </w:r>
      <w:r w:rsidR="00F96A8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For the best performance models-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F96A8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Gradient</w:t>
      </w:r>
      <w:r w:rsidR="0074227B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F96A8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oosting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F96A8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 we can plot its features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ank. </w:t>
      </w:r>
    </w:p>
    <w:p w14:paraId="41E74979" w14:textId="30CC8061" w:rsidR="00845A8D" w:rsidRPr="001375FD" w:rsidRDefault="001375FD" w:rsidP="001375FD">
      <w:pPr>
        <w:pStyle w:val="1"/>
        <w:shd w:val="clear" w:color="auto" w:fill="FFFFFF"/>
        <w:spacing w:before="0" w:beforeAutospacing="0" w:afterLines="50" w:after="156" w:afterAutospacing="0"/>
        <w:jc w:val="center"/>
        <w:rPr>
          <w:rFonts w:ascii="Times New Roman" w:hAnsi="Times New Roman" w:cs="Times New Roman" w:hint="eastAsia"/>
          <w:color w:val="000000"/>
          <w:sz w:val="24"/>
          <w:szCs w:val="24"/>
        </w:rPr>
      </w:pPr>
      <w:r w:rsidRPr="001375FD">
        <w:rPr>
          <w:rFonts w:ascii="Times New Roman" w:hAnsi="Times New Roman" w:cs="Times New Roman" w:hint="eastAsia"/>
          <w:color w:val="000000"/>
          <w:sz w:val="24"/>
          <w:szCs w:val="24"/>
        </w:rPr>
        <w:t>Figure</w:t>
      </w:r>
      <w:r w:rsidR="00084325"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1375FD">
        <w:rPr>
          <w:rFonts w:ascii="Times New Roman" w:hAnsi="Times New Roman" w:cs="Times New Roman" w:hint="eastAsia"/>
          <w:color w:val="000000"/>
          <w:sz w:val="24"/>
          <w:szCs w:val="24"/>
        </w:rPr>
        <w:t>:</w:t>
      </w:r>
      <w:r w:rsidRPr="001375FD">
        <w:t xml:space="preserve"> </w:t>
      </w:r>
      <w:r w:rsidRPr="001375FD">
        <w:rPr>
          <w:rFonts w:ascii="Times New Roman" w:hAnsi="Times New Roman" w:cs="Times New Roman"/>
          <w:color w:val="000000"/>
          <w:sz w:val="24"/>
          <w:szCs w:val="24"/>
        </w:rPr>
        <w:t>Partial Dependence Plots</w:t>
      </w:r>
      <w:r w:rsidRPr="001375FD">
        <w:rPr>
          <w:rFonts w:ascii="Times New Roman" w:hAnsi="Times New Roman" w:cs="Times New Roman"/>
          <w:color w:val="000000"/>
          <w:sz w:val="24"/>
          <w:szCs w:val="24"/>
        </w:rPr>
        <w:t xml:space="preserve"> and feature </w:t>
      </w:r>
      <w:r w:rsidR="00084325" w:rsidRPr="001375FD">
        <w:rPr>
          <w:rFonts w:ascii="Times New Roman" w:hAnsi="Times New Roman" w:cs="Times New Roman"/>
          <w:color w:val="000000"/>
          <w:sz w:val="24"/>
          <w:szCs w:val="24"/>
        </w:rPr>
        <w:t>importance</w:t>
      </w:r>
    </w:p>
    <w:p w14:paraId="40CF6B8A" w14:textId="1A22BE32" w:rsidR="00845A8D" w:rsidRDefault="005202C9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ose features can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provide good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nterpreter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with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what decide our y- the loan </w:t>
      </w:r>
    </w:p>
    <w:p w14:paraId="7FB96778" w14:textId="72DA6E89" w:rsidR="00B653A6" w:rsidRPr="00BE4673" w:rsidRDefault="005202C9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states. 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s expected, the most important features are those</w:t>
      </w:r>
      <w:r w:rsidR="00A12E66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ost </w:t>
      </w:r>
      <w:r w:rsidR="001329BE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mportance variable for interpreting 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1329BE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models including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proofErr w:type="spellStart"/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ast_fico_range_low</w:t>
      </w:r>
      <w:proofErr w:type="spellEnd"/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proofErr w:type="spellStart"/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otal_pyment</w:t>
      </w:r>
      <w:proofErr w:type="spellEnd"/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CB31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proofErr w:type="spellStart"/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oan_amnt</w:t>
      </w:r>
      <w:proofErr w:type="spellEnd"/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CB31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nd 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CB310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erm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</w:t>
      </w:r>
      <w:r w:rsidR="00C90F5A" w:rsidRPr="00C90F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urprisingly the "</w:t>
      </w:r>
      <w:r w:rsidR="00C90F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ub-grade</w:t>
      </w:r>
      <w:r w:rsidR="00C90F5A" w:rsidRPr="00C90F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" does not seem to figure in the list of top </w:t>
      </w:r>
      <w:r w:rsidR="00C90F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10 </w:t>
      </w:r>
      <w:r w:rsidR="00C90F5A" w:rsidRPr="00C90F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variables of importance.</w:t>
      </w:r>
      <w:r w:rsidR="00C90F5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C31E1D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is feature is workable but not include everything. 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We see that there are only a handful of features with significant importance to the model, which suggests drop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ing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any of the features without a decrease in performance. Feature </w:t>
      </w:r>
      <w:r w:rsidR="00B8631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mportance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3748B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not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nterpret model or perform dimensionality reduction, but model takes into account </w:t>
      </w:r>
      <w:r w:rsidR="00FA7C5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or its</w:t>
      </w:r>
      <w:r w:rsidR="00B653A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predictions</w:t>
      </w:r>
      <w:r w:rsidR="00DE205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</w:t>
      </w:r>
    </w:p>
    <w:p w14:paraId="2DEA3310" w14:textId="7893033B" w:rsidR="00007B34" w:rsidRPr="00BE4673" w:rsidRDefault="005943D2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ast-</w:t>
      </w:r>
      <w:r w:rsidRPr="005943D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ICO</w:t>
      </w:r>
      <w:r w:rsidRPr="004F0EA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Score variable figures as the top of the variable importance list followed by </w:t>
      </w:r>
      <w:r w:rsidR="008D259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ayments</w:t>
      </w:r>
      <w:r w:rsidRPr="004F0EA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s one of the more 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ritical</w:t>
      </w:r>
      <w:r w:rsidRPr="004F0EA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variables in determining whether loans were eventually issued. 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he featu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e of </w:t>
      </w:r>
      <w:bookmarkStart w:id="9" w:name="OLE_LINK14"/>
      <w:bookmarkStart w:id="10" w:name="OLE_LINK15"/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proofErr w:type="spellStart"/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ast_fico_range_low</w:t>
      </w:r>
      <w:bookmarkEnd w:id="9"/>
      <w:bookmarkEnd w:id="10"/>
      <w:proofErr w:type="spellEnd"/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"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 that we haven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 mentioned before is of vital importance for our prediction of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 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bad 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investment</w:t>
      </w:r>
      <w:r w:rsidR="005202C9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  <w:r w:rsidR="008F370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t refers to the lower boundary range the borrower</w:t>
      </w:r>
      <w:r w:rsidR="00A9417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'</w:t>
      </w:r>
      <w:r w:rsidR="008F3707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 last FICO pulled</w:t>
      </w:r>
      <w:r w:rsidR="00F84F46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(score of Fair Isaac Corporation), and </w:t>
      </w:r>
      <w:r w:rsidR="00CF247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s the widely used consumer credit scores by</w:t>
      </w:r>
      <w:r w:rsidR="00CC4F8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payment history, accounts owed, length of credit history, new credit, and credit mix.</w:t>
      </w:r>
      <w:r w:rsidR="008919E2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</w:t>
      </w:r>
      <w:r w:rsidR="008919E2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ank card utilization</w:t>
      </w:r>
      <w:r w:rsidR="008A0EB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8A0EB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always regarded as the </w:t>
      </w:r>
      <w:r w:rsidR="00E23738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powerful </w:t>
      </w:r>
      <w:r w:rsidR="008A0EBA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inear effect on lending</w:t>
      </w:r>
      <w:r w:rsidR="00E23738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E2373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ICO</w:t>
      </w:r>
      <w:r w:rsidR="00E23738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scores.</w:t>
      </w:r>
      <w:r w:rsidR="009D248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</w:t>
      </w:r>
      <w:r w:rsidR="009D2484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reditworthiness of borrowers</w:t>
      </w:r>
      <w:r w:rsidR="009D248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till</w:t>
      </w:r>
      <w:r w:rsidR="009D248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ha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="009D248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 </w:t>
      </w:r>
      <w:r w:rsidR="009D2484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ow and medium levels</w:t>
      </w:r>
      <w:r w:rsidR="009D248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9D2484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ank card utilization</w:t>
      </w:r>
      <w:r w:rsidR="009D248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while </w:t>
      </w:r>
      <w:r w:rsidR="00CA7ECB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higher risky </w:t>
      </w:r>
      <w:r w:rsidR="000025E5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orrowers always with little or over</w:t>
      </w:r>
      <w:r w:rsidR="004C423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87124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the </w:t>
      </w:r>
      <w:r w:rsidR="004C423A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level of </w:t>
      </w:r>
      <w:r w:rsidR="000025E5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ard utilization</w:t>
      </w:r>
      <w:r w:rsidR="004D1967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ith</w:t>
      </w:r>
      <w:r w:rsidR="004D1967" w:rsidRPr="00007B34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ecreased funding probability and increased interest rates</w:t>
      </w:r>
      <w:r w:rsidR="004D1967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.</w:t>
      </w:r>
    </w:p>
    <w:p w14:paraId="4840D5C8" w14:textId="2030C354" w:rsidR="0035538E" w:rsidRPr="00BE4673" w:rsidRDefault="0035538E" w:rsidP="00C44FFD">
      <w:pPr>
        <w:spacing w:afterLines="50" w:after="156"/>
        <w:rPr>
          <w:rFonts w:ascii="Times New Roman" w:hAnsi="Times New Roman" w:cs="Times New Roman"/>
          <w:sz w:val="24"/>
          <w:szCs w:val="24"/>
        </w:rPr>
      </w:pPr>
      <w:r w:rsidRPr="00BE4673">
        <w:rPr>
          <w:rFonts w:ascii="Times New Roman" w:hAnsi="Times New Roman" w:cs="Times New Roman"/>
          <w:sz w:val="24"/>
          <w:szCs w:val="24"/>
        </w:rPr>
        <w:t xml:space="preserve">So how to reduce the risk </w:t>
      </w:r>
      <w:r w:rsidR="009B427F">
        <w:rPr>
          <w:rFonts w:ascii="Times New Roman" w:hAnsi="Times New Roman" w:cs="Times New Roman"/>
          <w:sz w:val="24"/>
          <w:szCs w:val="24"/>
        </w:rPr>
        <w:t>minimization:</w:t>
      </w:r>
    </w:p>
    <w:p w14:paraId="16061BCC" w14:textId="75EC0C8C" w:rsidR="007D047E" w:rsidRPr="00BE4673" w:rsidRDefault="004301FE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1 </w:t>
      </w:r>
      <w:r w:rsidR="001C570C">
        <w:rPr>
          <w:rFonts w:ascii="Times New Roman" w:hAnsi="Times New Roman" w:cs="Times New Roman" w:hint="eastAsia"/>
          <w:b w:val="0"/>
          <w:bCs w:val="0"/>
          <w:color w:val="000000"/>
          <w:sz w:val="24"/>
          <w:szCs w:val="24"/>
        </w:rPr>
        <w:t>Base</w:t>
      </w:r>
      <w:r w:rsidR="001C570C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d on </w:t>
      </w:r>
      <w:r w:rsidR="00476AFF" w:rsidRPr="00476AF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artial Dependence Plots</w:t>
      </w:r>
      <w:r w:rsidR="00476AFF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, f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ocus on the 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critical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features that we selected and try to fit the data into the models. For its predictions with proba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bi</w:t>
      </w: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ity, we make a balance</w:t>
      </w:r>
      <w:r w:rsidR="00845A8D" w:rsidRPr="00845A8D">
        <w:rPr>
          <w:noProof/>
        </w:rPr>
        <w:t xml:space="preserve"> </w:t>
      </w:r>
    </w:p>
    <w:p w14:paraId="4C584905" w14:textId="46400571" w:rsidR="004301FE" w:rsidRPr="00BE4673" w:rsidRDefault="004301FE" w:rsidP="00C44FFD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2</w:t>
      </w:r>
      <w:r w:rsidR="009440E3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4C161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Low </w:t>
      </w:r>
      <w:r w:rsidR="00AA271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risky</w:t>
      </w:r>
      <w:r w:rsidR="004C161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lso mean</w:t>
      </w:r>
      <w:r w:rsidR="003243D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</w:t>
      </w:r>
      <w:r w:rsidR="004C161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they will </w:t>
      </w:r>
      <w:proofErr w:type="spellStart"/>
      <w:r w:rsidR="004C161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ayback</w:t>
      </w:r>
      <w:proofErr w:type="spellEnd"/>
      <w:r w:rsidR="004C1611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r w:rsidR="00223900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in the feature instead of </w:t>
      </w:r>
      <w:r w:rsidR="00AA2718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never paid. We can </w:t>
      </w:r>
      <w:r w:rsidR="00A4565E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fit their time-series pattern in our model, and evaluate their performance</w:t>
      </w:r>
    </w:p>
    <w:p w14:paraId="45AEF16E" w14:textId="31204E0C" w:rsidR="00031A03" w:rsidRPr="006233F4" w:rsidRDefault="00535FC9" w:rsidP="006233F4">
      <w:pPr>
        <w:pStyle w:val="1"/>
        <w:shd w:val="clear" w:color="auto" w:fill="FFFFFF"/>
        <w:spacing w:before="0" w:beforeAutospacing="0" w:afterLines="50" w:after="156" w:afterAutospacing="0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3 Based on that, we can provide </w:t>
      </w:r>
      <w:r w:rsidR="00EB672B" w:rsidRPr="00BE4673"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imulator and its score for our loan</w:t>
      </w:r>
    </w:p>
    <w:sectPr w:rsidR="00031A03" w:rsidRPr="006233F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43FA70" w14:textId="77777777" w:rsidR="00766522" w:rsidRDefault="00766522" w:rsidP="008D33E1">
      <w:r>
        <w:separator/>
      </w:r>
    </w:p>
  </w:endnote>
  <w:endnote w:type="continuationSeparator" w:id="0">
    <w:p w14:paraId="53C6200D" w14:textId="77777777" w:rsidR="00766522" w:rsidRDefault="00766522" w:rsidP="008D3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91FFFA" w14:textId="77777777" w:rsidR="00766522" w:rsidRDefault="00766522" w:rsidP="008D33E1">
      <w:r>
        <w:separator/>
      </w:r>
    </w:p>
  </w:footnote>
  <w:footnote w:type="continuationSeparator" w:id="0">
    <w:p w14:paraId="303DF09C" w14:textId="77777777" w:rsidR="00766522" w:rsidRDefault="00766522" w:rsidP="008D3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05739"/>
    <w:multiLevelType w:val="multilevel"/>
    <w:tmpl w:val="FAD2D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E9D272E"/>
    <w:multiLevelType w:val="multilevel"/>
    <w:tmpl w:val="8E3E49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14776C"/>
    <w:multiLevelType w:val="hybridMultilevel"/>
    <w:tmpl w:val="5D2236B6"/>
    <w:lvl w:ilvl="0" w:tplc="8F0A1782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E1618E9"/>
    <w:multiLevelType w:val="hybridMultilevel"/>
    <w:tmpl w:val="104A525A"/>
    <w:lvl w:ilvl="0" w:tplc="8A0671CC">
      <w:start w:val="1"/>
      <w:numFmt w:val="decimal"/>
      <w:lvlText w:val="%1、"/>
      <w:lvlJc w:val="left"/>
      <w:pPr>
        <w:ind w:left="368" w:hanging="368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83C5F36"/>
    <w:multiLevelType w:val="hybridMultilevel"/>
    <w:tmpl w:val="AF28119A"/>
    <w:lvl w:ilvl="0" w:tplc="DDCC9842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AY0tLYzMzMwslHaXg1OLizPw8kAJDg1oA7f9owC0AAAA="/>
  </w:docVars>
  <w:rsids>
    <w:rsidRoot w:val="0027481B"/>
    <w:rsid w:val="000025E5"/>
    <w:rsid w:val="00007B34"/>
    <w:rsid w:val="000168EC"/>
    <w:rsid w:val="000224E8"/>
    <w:rsid w:val="00023EF4"/>
    <w:rsid w:val="000254FB"/>
    <w:rsid w:val="00030E42"/>
    <w:rsid w:val="00031A03"/>
    <w:rsid w:val="000341BB"/>
    <w:rsid w:val="00034DCE"/>
    <w:rsid w:val="0004471B"/>
    <w:rsid w:val="00044A15"/>
    <w:rsid w:val="00045640"/>
    <w:rsid w:val="000465E8"/>
    <w:rsid w:val="00050844"/>
    <w:rsid w:val="000526C6"/>
    <w:rsid w:val="00057B87"/>
    <w:rsid w:val="000620DF"/>
    <w:rsid w:val="00066F1B"/>
    <w:rsid w:val="0007520E"/>
    <w:rsid w:val="00075456"/>
    <w:rsid w:val="00084325"/>
    <w:rsid w:val="000A17AA"/>
    <w:rsid w:val="000C32A2"/>
    <w:rsid w:val="000C3ACF"/>
    <w:rsid w:val="000D6940"/>
    <w:rsid w:val="000E359B"/>
    <w:rsid w:val="000E4812"/>
    <w:rsid w:val="000F5C8C"/>
    <w:rsid w:val="000F5DD0"/>
    <w:rsid w:val="000F7597"/>
    <w:rsid w:val="001008CA"/>
    <w:rsid w:val="0010107A"/>
    <w:rsid w:val="00114531"/>
    <w:rsid w:val="00117643"/>
    <w:rsid w:val="001268E3"/>
    <w:rsid w:val="001329BE"/>
    <w:rsid w:val="001336A7"/>
    <w:rsid w:val="001375FD"/>
    <w:rsid w:val="001429F6"/>
    <w:rsid w:val="00146327"/>
    <w:rsid w:val="001524DE"/>
    <w:rsid w:val="0015318D"/>
    <w:rsid w:val="001531AD"/>
    <w:rsid w:val="001562DB"/>
    <w:rsid w:val="001571E7"/>
    <w:rsid w:val="001701C8"/>
    <w:rsid w:val="00170D7A"/>
    <w:rsid w:val="00183863"/>
    <w:rsid w:val="00184D37"/>
    <w:rsid w:val="00190BD4"/>
    <w:rsid w:val="001924EE"/>
    <w:rsid w:val="00192A4D"/>
    <w:rsid w:val="00196D6D"/>
    <w:rsid w:val="0019735A"/>
    <w:rsid w:val="001A7CB2"/>
    <w:rsid w:val="001B30E3"/>
    <w:rsid w:val="001C570C"/>
    <w:rsid w:val="001C5F9B"/>
    <w:rsid w:val="001C7EF1"/>
    <w:rsid w:val="001D1DC6"/>
    <w:rsid w:val="001D3343"/>
    <w:rsid w:val="001D6B5A"/>
    <w:rsid w:val="001D77AB"/>
    <w:rsid w:val="001E0801"/>
    <w:rsid w:val="001E2320"/>
    <w:rsid w:val="001E402C"/>
    <w:rsid w:val="001F69D1"/>
    <w:rsid w:val="001F7D68"/>
    <w:rsid w:val="002024A1"/>
    <w:rsid w:val="00210BC9"/>
    <w:rsid w:val="00211548"/>
    <w:rsid w:val="00213F2A"/>
    <w:rsid w:val="00223900"/>
    <w:rsid w:val="002243EE"/>
    <w:rsid w:val="00234B4E"/>
    <w:rsid w:val="0023512D"/>
    <w:rsid w:val="00240717"/>
    <w:rsid w:val="00245BDF"/>
    <w:rsid w:val="00251313"/>
    <w:rsid w:val="00261277"/>
    <w:rsid w:val="0026461C"/>
    <w:rsid w:val="002647AD"/>
    <w:rsid w:val="00264857"/>
    <w:rsid w:val="00266225"/>
    <w:rsid w:val="00267BA0"/>
    <w:rsid w:val="0027481B"/>
    <w:rsid w:val="00282F4B"/>
    <w:rsid w:val="002879DD"/>
    <w:rsid w:val="00290E45"/>
    <w:rsid w:val="002941DE"/>
    <w:rsid w:val="002A3034"/>
    <w:rsid w:val="002B08E4"/>
    <w:rsid w:val="002B3DC1"/>
    <w:rsid w:val="002C02AB"/>
    <w:rsid w:val="002C04CE"/>
    <w:rsid w:val="002C3617"/>
    <w:rsid w:val="002C3C6F"/>
    <w:rsid w:val="002C580D"/>
    <w:rsid w:val="002C5CC3"/>
    <w:rsid w:val="002C7A2A"/>
    <w:rsid w:val="002E1451"/>
    <w:rsid w:val="002E391B"/>
    <w:rsid w:val="002E4C19"/>
    <w:rsid w:val="002F26D7"/>
    <w:rsid w:val="002F57AF"/>
    <w:rsid w:val="002F776E"/>
    <w:rsid w:val="0030167E"/>
    <w:rsid w:val="0030188A"/>
    <w:rsid w:val="00310143"/>
    <w:rsid w:val="003158DA"/>
    <w:rsid w:val="0031760D"/>
    <w:rsid w:val="0032048A"/>
    <w:rsid w:val="003239C7"/>
    <w:rsid w:val="003243D0"/>
    <w:rsid w:val="00324D5B"/>
    <w:rsid w:val="0034053A"/>
    <w:rsid w:val="00340A75"/>
    <w:rsid w:val="00351A11"/>
    <w:rsid w:val="0035538E"/>
    <w:rsid w:val="00357F8E"/>
    <w:rsid w:val="00361B64"/>
    <w:rsid w:val="00363DED"/>
    <w:rsid w:val="00364086"/>
    <w:rsid w:val="00364B73"/>
    <w:rsid w:val="00366712"/>
    <w:rsid w:val="003748B9"/>
    <w:rsid w:val="00383376"/>
    <w:rsid w:val="0038667D"/>
    <w:rsid w:val="0039245A"/>
    <w:rsid w:val="00397562"/>
    <w:rsid w:val="00397973"/>
    <w:rsid w:val="003A1531"/>
    <w:rsid w:val="003A4DA9"/>
    <w:rsid w:val="003B360A"/>
    <w:rsid w:val="003B5A6D"/>
    <w:rsid w:val="003C169C"/>
    <w:rsid w:val="003C59ED"/>
    <w:rsid w:val="003D5D7C"/>
    <w:rsid w:val="003D7982"/>
    <w:rsid w:val="003E2064"/>
    <w:rsid w:val="003F0007"/>
    <w:rsid w:val="003F0F5F"/>
    <w:rsid w:val="00413A02"/>
    <w:rsid w:val="004152AD"/>
    <w:rsid w:val="0041660E"/>
    <w:rsid w:val="004218AF"/>
    <w:rsid w:val="00422E77"/>
    <w:rsid w:val="004256E6"/>
    <w:rsid w:val="00427063"/>
    <w:rsid w:val="004301FE"/>
    <w:rsid w:val="00432926"/>
    <w:rsid w:val="004415EA"/>
    <w:rsid w:val="00444DDA"/>
    <w:rsid w:val="004466D3"/>
    <w:rsid w:val="00451EFD"/>
    <w:rsid w:val="00455E50"/>
    <w:rsid w:val="00460C16"/>
    <w:rsid w:val="00467C4D"/>
    <w:rsid w:val="00476AFF"/>
    <w:rsid w:val="0048231F"/>
    <w:rsid w:val="00483705"/>
    <w:rsid w:val="00483888"/>
    <w:rsid w:val="004860CF"/>
    <w:rsid w:val="00495897"/>
    <w:rsid w:val="004A07DE"/>
    <w:rsid w:val="004B4231"/>
    <w:rsid w:val="004B6B2F"/>
    <w:rsid w:val="004B6FD9"/>
    <w:rsid w:val="004C0C2C"/>
    <w:rsid w:val="004C1611"/>
    <w:rsid w:val="004C423A"/>
    <w:rsid w:val="004D1967"/>
    <w:rsid w:val="004D1D75"/>
    <w:rsid w:val="004E0636"/>
    <w:rsid w:val="004E258E"/>
    <w:rsid w:val="004E5649"/>
    <w:rsid w:val="004E5ECA"/>
    <w:rsid w:val="004F0EA3"/>
    <w:rsid w:val="0050088E"/>
    <w:rsid w:val="005122D3"/>
    <w:rsid w:val="00512DB0"/>
    <w:rsid w:val="00517C6E"/>
    <w:rsid w:val="005202C9"/>
    <w:rsid w:val="0052166D"/>
    <w:rsid w:val="00524BDA"/>
    <w:rsid w:val="005273B3"/>
    <w:rsid w:val="00534AFA"/>
    <w:rsid w:val="00535D3D"/>
    <w:rsid w:val="00535FC9"/>
    <w:rsid w:val="005369A4"/>
    <w:rsid w:val="00537FE6"/>
    <w:rsid w:val="005419A9"/>
    <w:rsid w:val="005563F3"/>
    <w:rsid w:val="005617E2"/>
    <w:rsid w:val="0056227F"/>
    <w:rsid w:val="00566683"/>
    <w:rsid w:val="00567195"/>
    <w:rsid w:val="00570638"/>
    <w:rsid w:val="0058067E"/>
    <w:rsid w:val="00580F35"/>
    <w:rsid w:val="005943D2"/>
    <w:rsid w:val="005A0B88"/>
    <w:rsid w:val="005A379D"/>
    <w:rsid w:val="005A3D42"/>
    <w:rsid w:val="005A498E"/>
    <w:rsid w:val="005A4CA4"/>
    <w:rsid w:val="005B0326"/>
    <w:rsid w:val="005B5887"/>
    <w:rsid w:val="005C493E"/>
    <w:rsid w:val="005D09FD"/>
    <w:rsid w:val="005D3336"/>
    <w:rsid w:val="005E3BBA"/>
    <w:rsid w:val="005E5D5E"/>
    <w:rsid w:val="005F0DE2"/>
    <w:rsid w:val="005F10DF"/>
    <w:rsid w:val="0060032B"/>
    <w:rsid w:val="00611726"/>
    <w:rsid w:val="006233F4"/>
    <w:rsid w:val="00626A8B"/>
    <w:rsid w:val="00635796"/>
    <w:rsid w:val="0064788D"/>
    <w:rsid w:val="006634BF"/>
    <w:rsid w:val="0066413A"/>
    <w:rsid w:val="00664BE2"/>
    <w:rsid w:val="00670447"/>
    <w:rsid w:val="00672EDF"/>
    <w:rsid w:val="00683173"/>
    <w:rsid w:val="00683B96"/>
    <w:rsid w:val="006933F5"/>
    <w:rsid w:val="00693B8B"/>
    <w:rsid w:val="006C2B81"/>
    <w:rsid w:val="006C3056"/>
    <w:rsid w:val="006C6E3A"/>
    <w:rsid w:val="006C7C2D"/>
    <w:rsid w:val="006E6B25"/>
    <w:rsid w:val="006F0B58"/>
    <w:rsid w:val="006F46A7"/>
    <w:rsid w:val="006F48AB"/>
    <w:rsid w:val="00707B17"/>
    <w:rsid w:val="00712425"/>
    <w:rsid w:val="0071391A"/>
    <w:rsid w:val="00717789"/>
    <w:rsid w:val="0072356E"/>
    <w:rsid w:val="00727ABB"/>
    <w:rsid w:val="00732B99"/>
    <w:rsid w:val="0074227B"/>
    <w:rsid w:val="00746D39"/>
    <w:rsid w:val="00747FA0"/>
    <w:rsid w:val="007522F0"/>
    <w:rsid w:val="007526A7"/>
    <w:rsid w:val="007533AC"/>
    <w:rsid w:val="00755534"/>
    <w:rsid w:val="00761AE9"/>
    <w:rsid w:val="00766522"/>
    <w:rsid w:val="00767614"/>
    <w:rsid w:val="00771984"/>
    <w:rsid w:val="00781745"/>
    <w:rsid w:val="0078547F"/>
    <w:rsid w:val="00787A7C"/>
    <w:rsid w:val="00790C84"/>
    <w:rsid w:val="00791E19"/>
    <w:rsid w:val="007946B4"/>
    <w:rsid w:val="007A36B4"/>
    <w:rsid w:val="007A3996"/>
    <w:rsid w:val="007A6869"/>
    <w:rsid w:val="007A6F59"/>
    <w:rsid w:val="007B0E84"/>
    <w:rsid w:val="007B278D"/>
    <w:rsid w:val="007C0D22"/>
    <w:rsid w:val="007C204C"/>
    <w:rsid w:val="007D047E"/>
    <w:rsid w:val="007E0256"/>
    <w:rsid w:val="007E2627"/>
    <w:rsid w:val="007E415B"/>
    <w:rsid w:val="007F1D09"/>
    <w:rsid w:val="007F41B5"/>
    <w:rsid w:val="007F4672"/>
    <w:rsid w:val="007F484C"/>
    <w:rsid w:val="007F7B2A"/>
    <w:rsid w:val="007F7C1D"/>
    <w:rsid w:val="008136C2"/>
    <w:rsid w:val="00814DAE"/>
    <w:rsid w:val="008152D3"/>
    <w:rsid w:val="00817821"/>
    <w:rsid w:val="00822BA6"/>
    <w:rsid w:val="00845A8D"/>
    <w:rsid w:val="008471C5"/>
    <w:rsid w:val="008547B1"/>
    <w:rsid w:val="008553C0"/>
    <w:rsid w:val="008568C0"/>
    <w:rsid w:val="00860EE9"/>
    <w:rsid w:val="00863FB9"/>
    <w:rsid w:val="00871243"/>
    <w:rsid w:val="00873B58"/>
    <w:rsid w:val="008773AC"/>
    <w:rsid w:val="00885BB9"/>
    <w:rsid w:val="008919E2"/>
    <w:rsid w:val="008929CD"/>
    <w:rsid w:val="00896DB7"/>
    <w:rsid w:val="008A0EBA"/>
    <w:rsid w:val="008A51CD"/>
    <w:rsid w:val="008A521F"/>
    <w:rsid w:val="008A6644"/>
    <w:rsid w:val="008A73C6"/>
    <w:rsid w:val="008B5B1D"/>
    <w:rsid w:val="008C4AE6"/>
    <w:rsid w:val="008C7154"/>
    <w:rsid w:val="008C792E"/>
    <w:rsid w:val="008D06CF"/>
    <w:rsid w:val="008D259A"/>
    <w:rsid w:val="008D33E1"/>
    <w:rsid w:val="008D78BA"/>
    <w:rsid w:val="008E480B"/>
    <w:rsid w:val="008F11DC"/>
    <w:rsid w:val="008F3707"/>
    <w:rsid w:val="008F7068"/>
    <w:rsid w:val="0090361C"/>
    <w:rsid w:val="00904610"/>
    <w:rsid w:val="00910FF0"/>
    <w:rsid w:val="00913EFF"/>
    <w:rsid w:val="00914DFE"/>
    <w:rsid w:val="00915FE4"/>
    <w:rsid w:val="009225EB"/>
    <w:rsid w:val="0092595E"/>
    <w:rsid w:val="009373CD"/>
    <w:rsid w:val="009440E3"/>
    <w:rsid w:val="00945B8D"/>
    <w:rsid w:val="00961675"/>
    <w:rsid w:val="00965516"/>
    <w:rsid w:val="00967197"/>
    <w:rsid w:val="00975C4A"/>
    <w:rsid w:val="0098232D"/>
    <w:rsid w:val="00991F83"/>
    <w:rsid w:val="00996094"/>
    <w:rsid w:val="009A1718"/>
    <w:rsid w:val="009A3927"/>
    <w:rsid w:val="009A6DBB"/>
    <w:rsid w:val="009B427F"/>
    <w:rsid w:val="009B54AC"/>
    <w:rsid w:val="009B58F3"/>
    <w:rsid w:val="009B70B9"/>
    <w:rsid w:val="009B7F58"/>
    <w:rsid w:val="009C73AD"/>
    <w:rsid w:val="009D2484"/>
    <w:rsid w:val="009E23FF"/>
    <w:rsid w:val="009E3BB2"/>
    <w:rsid w:val="009E5D66"/>
    <w:rsid w:val="009F3705"/>
    <w:rsid w:val="009F56E6"/>
    <w:rsid w:val="009F7505"/>
    <w:rsid w:val="00A06D94"/>
    <w:rsid w:val="00A12E66"/>
    <w:rsid w:val="00A16993"/>
    <w:rsid w:val="00A16A97"/>
    <w:rsid w:val="00A21859"/>
    <w:rsid w:val="00A2244F"/>
    <w:rsid w:val="00A27066"/>
    <w:rsid w:val="00A42C74"/>
    <w:rsid w:val="00A4565E"/>
    <w:rsid w:val="00A51360"/>
    <w:rsid w:val="00A5211B"/>
    <w:rsid w:val="00A619CF"/>
    <w:rsid w:val="00A61DC7"/>
    <w:rsid w:val="00A65B43"/>
    <w:rsid w:val="00A70620"/>
    <w:rsid w:val="00A775BB"/>
    <w:rsid w:val="00A840CB"/>
    <w:rsid w:val="00A860BA"/>
    <w:rsid w:val="00A86141"/>
    <w:rsid w:val="00A918BE"/>
    <w:rsid w:val="00A93561"/>
    <w:rsid w:val="00A94173"/>
    <w:rsid w:val="00A96674"/>
    <w:rsid w:val="00AA1FBF"/>
    <w:rsid w:val="00AA2718"/>
    <w:rsid w:val="00AA6078"/>
    <w:rsid w:val="00AB2CCC"/>
    <w:rsid w:val="00AC2642"/>
    <w:rsid w:val="00AC270D"/>
    <w:rsid w:val="00AC429B"/>
    <w:rsid w:val="00AD0346"/>
    <w:rsid w:val="00AD6BCE"/>
    <w:rsid w:val="00AE2A80"/>
    <w:rsid w:val="00AE4C23"/>
    <w:rsid w:val="00AE54A8"/>
    <w:rsid w:val="00AE597A"/>
    <w:rsid w:val="00AE6897"/>
    <w:rsid w:val="00AF07BB"/>
    <w:rsid w:val="00B078C2"/>
    <w:rsid w:val="00B07CC4"/>
    <w:rsid w:val="00B23540"/>
    <w:rsid w:val="00B242C9"/>
    <w:rsid w:val="00B24D2E"/>
    <w:rsid w:val="00B33168"/>
    <w:rsid w:val="00B376E3"/>
    <w:rsid w:val="00B37D1B"/>
    <w:rsid w:val="00B53683"/>
    <w:rsid w:val="00B57D69"/>
    <w:rsid w:val="00B6082E"/>
    <w:rsid w:val="00B653A6"/>
    <w:rsid w:val="00B71482"/>
    <w:rsid w:val="00B72197"/>
    <w:rsid w:val="00B73256"/>
    <w:rsid w:val="00B84323"/>
    <w:rsid w:val="00B86318"/>
    <w:rsid w:val="00B8767F"/>
    <w:rsid w:val="00B95DF1"/>
    <w:rsid w:val="00B9687F"/>
    <w:rsid w:val="00BB01E8"/>
    <w:rsid w:val="00BB0C9D"/>
    <w:rsid w:val="00BB14E6"/>
    <w:rsid w:val="00BB214C"/>
    <w:rsid w:val="00BB2E45"/>
    <w:rsid w:val="00BB6B7D"/>
    <w:rsid w:val="00BB71A2"/>
    <w:rsid w:val="00BC2F2A"/>
    <w:rsid w:val="00BC3E85"/>
    <w:rsid w:val="00BC5304"/>
    <w:rsid w:val="00BC6B79"/>
    <w:rsid w:val="00BD036C"/>
    <w:rsid w:val="00BD4175"/>
    <w:rsid w:val="00BD5736"/>
    <w:rsid w:val="00BD671E"/>
    <w:rsid w:val="00BE4673"/>
    <w:rsid w:val="00BE7DB9"/>
    <w:rsid w:val="00BF5B45"/>
    <w:rsid w:val="00C051FD"/>
    <w:rsid w:val="00C0549F"/>
    <w:rsid w:val="00C061F4"/>
    <w:rsid w:val="00C16393"/>
    <w:rsid w:val="00C17CB2"/>
    <w:rsid w:val="00C214B5"/>
    <w:rsid w:val="00C259A6"/>
    <w:rsid w:val="00C27BD0"/>
    <w:rsid w:val="00C31E1D"/>
    <w:rsid w:val="00C32A96"/>
    <w:rsid w:val="00C44FFD"/>
    <w:rsid w:val="00C47067"/>
    <w:rsid w:val="00C57FAA"/>
    <w:rsid w:val="00C61023"/>
    <w:rsid w:val="00C62A5D"/>
    <w:rsid w:val="00C72CF0"/>
    <w:rsid w:val="00C7476E"/>
    <w:rsid w:val="00C90F5A"/>
    <w:rsid w:val="00CA1764"/>
    <w:rsid w:val="00CA6785"/>
    <w:rsid w:val="00CA7ECB"/>
    <w:rsid w:val="00CB00AD"/>
    <w:rsid w:val="00CB2994"/>
    <w:rsid w:val="00CB3106"/>
    <w:rsid w:val="00CB493E"/>
    <w:rsid w:val="00CC4F88"/>
    <w:rsid w:val="00CD3A5B"/>
    <w:rsid w:val="00CD59A3"/>
    <w:rsid w:val="00CF247B"/>
    <w:rsid w:val="00D20A2A"/>
    <w:rsid w:val="00D26F7F"/>
    <w:rsid w:val="00D2753F"/>
    <w:rsid w:val="00D35FED"/>
    <w:rsid w:val="00D46EAD"/>
    <w:rsid w:val="00D51BF0"/>
    <w:rsid w:val="00D649C1"/>
    <w:rsid w:val="00D670DB"/>
    <w:rsid w:val="00D82246"/>
    <w:rsid w:val="00D85615"/>
    <w:rsid w:val="00D863B0"/>
    <w:rsid w:val="00D86B0B"/>
    <w:rsid w:val="00D87929"/>
    <w:rsid w:val="00DA1AAE"/>
    <w:rsid w:val="00DB50D2"/>
    <w:rsid w:val="00DC4E8F"/>
    <w:rsid w:val="00DC7CEB"/>
    <w:rsid w:val="00DE2051"/>
    <w:rsid w:val="00DE5154"/>
    <w:rsid w:val="00DF5E00"/>
    <w:rsid w:val="00E06834"/>
    <w:rsid w:val="00E10E47"/>
    <w:rsid w:val="00E141F4"/>
    <w:rsid w:val="00E23738"/>
    <w:rsid w:val="00E24806"/>
    <w:rsid w:val="00E408D4"/>
    <w:rsid w:val="00E4156C"/>
    <w:rsid w:val="00E43BCC"/>
    <w:rsid w:val="00E52388"/>
    <w:rsid w:val="00E52EE0"/>
    <w:rsid w:val="00E648A0"/>
    <w:rsid w:val="00E64E71"/>
    <w:rsid w:val="00E66822"/>
    <w:rsid w:val="00E87823"/>
    <w:rsid w:val="00E92826"/>
    <w:rsid w:val="00E95134"/>
    <w:rsid w:val="00E960EB"/>
    <w:rsid w:val="00E97A5E"/>
    <w:rsid w:val="00EA0E00"/>
    <w:rsid w:val="00EA1036"/>
    <w:rsid w:val="00EA10EE"/>
    <w:rsid w:val="00EA655B"/>
    <w:rsid w:val="00EB087B"/>
    <w:rsid w:val="00EB3A81"/>
    <w:rsid w:val="00EB44A6"/>
    <w:rsid w:val="00EB4A5A"/>
    <w:rsid w:val="00EB672B"/>
    <w:rsid w:val="00EC119C"/>
    <w:rsid w:val="00EC3D6B"/>
    <w:rsid w:val="00ED2D17"/>
    <w:rsid w:val="00ED4159"/>
    <w:rsid w:val="00ED60D8"/>
    <w:rsid w:val="00ED65DE"/>
    <w:rsid w:val="00ED6F6F"/>
    <w:rsid w:val="00EE15EC"/>
    <w:rsid w:val="00EE453F"/>
    <w:rsid w:val="00EF3F26"/>
    <w:rsid w:val="00F0091E"/>
    <w:rsid w:val="00F218D5"/>
    <w:rsid w:val="00F278FA"/>
    <w:rsid w:val="00F31624"/>
    <w:rsid w:val="00F32EB4"/>
    <w:rsid w:val="00F44AEA"/>
    <w:rsid w:val="00F5430F"/>
    <w:rsid w:val="00F5750E"/>
    <w:rsid w:val="00F60231"/>
    <w:rsid w:val="00F61F12"/>
    <w:rsid w:val="00F628B8"/>
    <w:rsid w:val="00F83DA4"/>
    <w:rsid w:val="00F84F46"/>
    <w:rsid w:val="00F92125"/>
    <w:rsid w:val="00F92C6C"/>
    <w:rsid w:val="00F936CE"/>
    <w:rsid w:val="00F964B7"/>
    <w:rsid w:val="00F96A86"/>
    <w:rsid w:val="00FA229E"/>
    <w:rsid w:val="00FA5BD7"/>
    <w:rsid w:val="00FA7B38"/>
    <w:rsid w:val="00FA7C57"/>
    <w:rsid w:val="00FB0336"/>
    <w:rsid w:val="00FB230C"/>
    <w:rsid w:val="00FB4E6E"/>
    <w:rsid w:val="00FD17B9"/>
    <w:rsid w:val="00FD34F7"/>
    <w:rsid w:val="00FD36D3"/>
    <w:rsid w:val="00FE48E2"/>
    <w:rsid w:val="00FF4D93"/>
    <w:rsid w:val="00FF54AB"/>
    <w:rsid w:val="00FF5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B0857C"/>
  <w15:chartTrackingRefBased/>
  <w15:docId w15:val="{664C16F2-DE98-4265-9655-18D152513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517C6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10E4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31A0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2480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33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33E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33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33E1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17C6E"/>
    <w:rPr>
      <w:rFonts w:ascii="宋体" w:eastAsia="宋体" w:hAnsi="宋体" w:cs="宋体"/>
      <w:b/>
      <w:bCs/>
      <w:kern w:val="36"/>
      <w:sz w:val="48"/>
      <w:szCs w:val="48"/>
    </w:rPr>
  </w:style>
  <w:style w:type="paragraph" w:styleId="a7">
    <w:name w:val="List Paragraph"/>
    <w:basedOn w:val="a"/>
    <w:uiPriority w:val="34"/>
    <w:qFormat/>
    <w:rsid w:val="00E52EE0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4860C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semiHidden/>
    <w:rsid w:val="00E10E4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E24806"/>
    <w:rPr>
      <w:rFonts w:asciiTheme="majorHAnsi" w:eastAsiaTheme="majorEastAsia" w:hAnsiTheme="majorHAnsi" w:cstheme="majorBidi"/>
      <w:b/>
      <w:bCs/>
      <w:sz w:val="28"/>
      <w:szCs w:val="28"/>
    </w:rPr>
  </w:style>
  <w:style w:type="table" w:styleId="a9">
    <w:name w:val="Table Grid"/>
    <w:basedOn w:val="a1"/>
    <w:uiPriority w:val="39"/>
    <w:rsid w:val="003667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0"/>
    <w:link w:val="3"/>
    <w:uiPriority w:val="9"/>
    <w:semiHidden/>
    <w:rsid w:val="00031A03"/>
    <w:rPr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3158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8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4</TotalTime>
  <Pages>9</Pages>
  <Words>2357</Words>
  <Characters>13441</Characters>
  <Application>Microsoft Office Word</Application>
  <DocSecurity>0</DocSecurity>
  <Lines>112</Lines>
  <Paragraphs>31</Paragraphs>
  <ScaleCrop>false</ScaleCrop>
  <Company/>
  <LinksUpToDate>false</LinksUpToDate>
  <CharactersWithSpaces>1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明远</dc:creator>
  <cp:keywords/>
  <dc:description/>
  <cp:lastModifiedBy>朱 明远</cp:lastModifiedBy>
  <cp:revision>559</cp:revision>
  <cp:lastPrinted>2020-06-05T08:59:00Z</cp:lastPrinted>
  <dcterms:created xsi:type="dcterms:W3CDTF">2020-05-15T13:36:00Z</dcterms:created>
  <dcterms:modified xsi:type="dcterms:W3CDTF">2020-06-05T09:00:00Z</dcterms:modified>
</cp:coreProperties>
</file>